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DF3C80" w14:textId="6334CF36" w:rsidR="00E32167" w:rsidRDefault="005E090E" w:rsidP="005E090E">
      <w:pPr>
        <w:jc w:val="center"/>
      </w:pPr>
      <w:r>
        <w:rPr>
          <w:noProof/>
        </w:rPr>
        <w:drawing>
          <wp:inline distT="0" distB="0" distL="0" distR="0" wp14:anchorId="533F199A" wp14:editId="36151E36">
            <wp:extent cx="5021580" cy="1733391"/>
            <wp:effectExtent l="0" t="0" r="762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428" cy="174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E4366" w14:textId="646C98C3" w:rsidR="005E090E" w:rsidRDefault="005E090E" w:rsidP="005E090E">
      <w:pPr>
        <w:jc w:val="center"/>
      </w:pPr>
    </w:p>
    <w:p w14:paraId="352D62A8" w14:textId="292E9D80" w:rsidR="005E090E" w:rsidRDefault="005E090E" w:rsidP="005E090E">
      <w:pPr>
        <w:jc w:val="center"/>
      </w:pPr>
    </w:p>
    <w:p w14:paraId="1D69B12E" w14:textId="77777777" w:rsidR="005E090E" w:rsidRPr="005E090E" w:rsidRDefault="005E090E" w:rsidP="005E090E">
      <w:pPr>
        <w:jc w:val="center"/>
        <w:rPr>
          <w:rFonts w:ascii="Arial Black" w:hAnsi="Arial Black"/>
          <w:sz w:val="36"/>
          <w:szCs w:val="36"/>
        </w:rPr>
      </w:pPr>
    </w:p>
    <w:p w14:paraId="7842E4A9" w14:textId="414B28E6" w:rsidR="005E090E" w:rsidRPr="005E090E" w:rsidRDefault="005E090E" w:rsidP="005E090E">
      <w:pPr>
        <w:jc w:val="center"/>
        <w:rPr>
          <w:rFonts w:ascii="Arial Black" w:hAnsi="Arial Black"/>
          <w:sz w:val="56"/>
          <w:szCs w:val="56"/>
        </w:rPr>
      </w:pPr>
      <w:proofErr w:type="spellStart"/>
      <w:r w:rsidRPr="005E090E">
        <w:rPr>
          <w:rFonts w:ascii="Arial Black" w:hAnsi="Arial Black"/>
          <w:sz w:val="56"/>
          <w:szCs w:val="56"/>
        </w:rPr>
        <w:t>gymSAFE</w:t>
      </w:r>
      <w:proofErr w:type="spellEnd"/>
    </w:p>
    <w:p w14:paraId="7B6CD92A" w14:textId="3E3C80A2" w:rsidR="005E090E" w:rsidRDefault="005E090E" w:rsidP="005E090E">
      <w:pPr>
        <w:jc w:val="center"/>
        <w:rPr>
          <w:rFonts w:ascii="Arial Narrow" w:hAnsi="Arial Narrow"/>
          <w:sz w:val="36"/>
          <w:szCs w:val="36"/>
        </w:rPr>
      </w:pPr>
      <w:r w:rsidRPr="005E090E">
        <w:rPr>
          <w:rFonts w:ascii="Arial Narrow" w:hAnsi="Arial Narrow"/>
          <w:sz w:val="36"/>
          <w:szCs w:val="36"/>
        </w:rPr>
        <w:t>Preventing Injuries @ Gym</w:t>
      </w:r>
    </w:p>
    <w:p w14:paraId="4B8FC94E" w14:textId="662A8D13" w:rsidR="005E090E" w:rsidRDefault="005E090E" w:rsidP="005E090E">
      <w:pPr>
        <w:jc w:val="center"/>
        <w:rPr>
          <w:rFonts w:ascii="Arial Narrow" w:hAnsi="Arial Narrow"/>
          <w:sz w:val="36"/>
          <w:szCs w:val="36"/>
        </w:rPr>
      </w:pPr>
    </w:p>
    <w:p w14:paraId="1964F8D7" w14:textId="77777777" w:rsidR="00497E3B" w:rsidRDefault="00497E3B" w:rsidP="00497E3B">
      <w:pPr>
        <w:jc w:val="center"/>
        <w:rPr>
          <w:rFonts w:ascii="Arial Narrow" w:hAnsi="Arial Narrow"/>
          <w:sz w:val="36"/>
          <w:szCs w:val="36"/>
        </w:rPr>
      </w:pPr>
    </w:p>
    <w:p w14:paraId="69157E22" w14:textId="6C51CE51" w:rsidR="00497E3B" w:rsidRDefault="005E090E" w:rsidP="00497E3B">
      <w:pPr>
        <w:jc w:val="center"/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sz w:val="36"/>
          <w:szCs w:val="36"/>
        </w:rPr>
        <w:t>An ana</w:t>
      </w:r>
      <w:r w:rsidR="00497E3B">
        <w:rPr>
          <w:rFonts w:ascii="Arial Narrow" w:hAnsi="Arial Narrow"/>
          <w:sz w:val="36"/>
          <w:szCs w:val="36"/>
        </w:rPr>
        <w:t xml:space="preserve">lysis for </w:t>
      </w:r>
      <w:r>
        <w:rPr>
          <w:rFonts w:ascii="Arial Narrow" w:hAnsi="Arial Narrow"/>
          <w:sz w:val="36"/>
          <w:szCs w:val="36"/>
        </w:rPr>
        <w:t xml:space="preserve">design and deployment of </w:t>
      </w:r>
    </w:p>
    <w:p w14:paraId="0513CF92" w14:textId="01246560" w:rsidR="005E090E" w:rsidRDefault="005E090E" w:rsidP="005E090E">
      <w:pPr>
        <w:jc w:val="center"/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sz w:val="36"/>
          <w:szCs w:val="36"/>
        </w:rPr>
        <w:t xml:space="preserve">an app </w:t>
      </w:r>
      <w:r w:rsidR="00497E3B">
        <w:rPr>
          <w:rFonts w:ascii="Arial Narrow" w:hAnsi="Arial Narrow"/>
          <w:sz w:val="36"/>
          <w:szCs w:val="36"/>
        </w:rPr>
        <w:t xml:space="preserve">to </w:t>
      </w:r>
      <w:r>
        <w:rPr>
          <w:rFonts w:ascii="Arial Narrow" w:hAnsi="Arial Narrow"/>
          <w:sz w:val="36"/>
          <w:szCs w:val="36"/>
        </w:rPr>
        <w:t xml:space="preserve">prevent injuries through information on </w:t>
      </w:r>
    </w:p>
    <w:p w14:paraId="5A5C235D" w14:textId="7DF89AAF" w:rsidR="005E090E" w:rsidRDefault="005E090E" w:rsidP="005E090E">
      <w:pPr>
        <w:jc w:val="center"/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sz w:val="36"/>
          <w:szCs w:val="36"/>
        </w:rPr>
        <w:t xml:space="preserve">Safe Gym Practices </w:t>
      </w:r>
    </w:p>
    <w:p w14:paraId="79A52C99" w14:textId="19B50A07" w:rsidR="005E090E" w:rsidRDefault="005E090E" w:rsidP="005E090E">
      <w:pPr>
        <w:jc w:val="center"/>
        <w:rPr>
          <w:rFonts w:ascii="Arial Narrow" w:hAnsi="Arial Narrow"/>
          <w:sz w:val="36"/>
          <w:szCs w:val="36"/>
        </w:rPr>
      </w:pPr>
    </w:p>
    <w:p w14:paraId="514E8130" w14:textId="77777777" w:rsidR="00C30DB0" w:rsidRDefault="00C30DB0" w:rsidP="005E090E">
      <w:pPr>
        <w:jc w:val="center"/>
        <w:rPr>
          <w:rFonts w:ascii="Arial Narrow" w:hAnsi="Arial Narrow"/>
          <w:sz w:val="36"/>
          <w:szCs w:val="36"/>
        </w:rPr>
      </w:pPr>
    </w:p>
    <w:p w14:paraId="351852C4" w14:textId="77777777" w:rsidR="005E090E" w:rsidRPr="00C30DB0" w:rsidRDefault="005E090E" w:rsidP="005E090E">
      <w:pPr>
        <w:jc w:val="center"/>
        <w:rPr>
          <w:rFonts w:ascii="Arial Narrow" w:hAnsi="Arial Narrow"/>
          <w:sz w:val="28"/>
          <w:szCs w:val="28"/>
        </w:rPr>
      </w:pPr>
      <w:r w:rsidRPr="00C30DB0">
        <w:rPr>
          <w:rFonts w:ascii="Arial Narrow" w:hAnsi="Arial Narrow"/>
          <w:sz w:val="28"/>
          <w:szCs w:val="28"/>
        </w:rPr>
        <w:t xml:space="preserve">Presented to: </w:t>
      </w:r>
    </w:p>
    <w:p w14:paraId="0A24FB57" w14:textId="77777777" w:rsidR="00C30DB0" w:rsidRPr="00C30DB0" w:rsidRDefault="005E090E" w:rsidP="005E090E">
      <w:pPr>
        <w:jc w:val="center"/>
        <w:rPr>
          <w:rFonts w:ascii="Arial Narrow" w:hAnsi="Arial Narrow"/>
          <w:sz w:val="28"/>
          <w:szCs w:val="28"/>
        </w:rPr>
      </w:pPr>
      <w:r w:rsidRPr="00C30DB0">
        <w:rPr>
          <w:rFonts w:ascii="Arial Narrow" w:hAnsi="Arial Narrow"/>
          <w:sz w:val="28"/>
          <w:szCs w:val="28"/>
        </w:rPr>
        <w:t xml:space="preserve">Programme Manager – </w:t>
      </w:r>
      <w:proofErr w:type="spellStart"/>
      <w:r w:rsidRPr="00C30DB0">
        <w:rPr>
          <w:rFonts w:ascii="Arial Narrow" w:hAnsi="Arial Narrow"/>
          <w:sz w:val="28"/>
          <w:szCs w:val="28"/>
        </w:rPr>
        <w:t>gymSAFE</w:t>
      </w:r>
      <w:proofErr w:type="spellEnd"/>
      <w:r w:rsidRPr="00C30DB0">
        <w:rPr>
          <w:rFonts w:ascii="Arial Narrow" w:hAnsi="Arial Narrow"/>
          <w:sz w:val="28"/>
          <w:szCs w:val="28"/>
        </w:rPr>
        <w:t xml:space="preserve"> Project</w:t>
      </w:r>
    </w:p>
    <w:p w14:paraId="0F9BE8D3" w14:textId="4BBEF5B0" w:rsidR="005E090E" w:rsidRDefault="005E090E" w:rsidP="005E090E">
      <w:pPr>
        <w:jc w:val="center"/>
        <w:rPr>
          <w:rFonts w:ascii="Arial Narrow" w:hAnsi="Arial Narrow"/>
          <w:sz w:val="28"/>
          <w:szCs w:val="28"/>
        </w:rPr>
      </w:pPr>
    </w:p>
    <w:p w14:paraId="77E44650" w14:textId="7B327B40" w:rsidR="00C30DB0" w:rsidRDefault="00C30DB0" w:rsidP="005E090E">
      <w:pPr>
        <w:jc w:val="center"/>
        <w:rPr>
          <w:rFonts w:ascii="Arial Narrow" w:hAnsi="Arial Narrow"/>
          <w:sz w:val="28"/>
          <w:szCs w:val="28"/>
        </w:rPr>
      </w:pPr>
    </w:p>
    <w:p w14:paraId="5AAF384A" w14:textId="0F0F5A69" w:rsidR="00375E87" w:rsidRDefault="00375E87" w:rsidP="005E090E">
      <w:pPr>
        <w:jc w:val="center"/>
        <w:rPr>
          <w:rFonts w:ascii="Arial Narrow" w:hAnsi="Arial Narrow"/>
          <w:sz w:val="28"/>
          <w:szCs w:val="28"/>
        </w:rPr>
      </w:pPr>
    </w:p>
    <w:p w14:paraId="7AEAAFE5" w14:textId="470A256A" w:rsidR="00C30DB0" w:rsidRPr="00C30DB0" w:rsidRDefault="00C30DB0" w:rsidP="005E090E">
      <w:pPr>
        <w:jc w:val="center"/>
        <w:rPr>
          <w:rFonts w:ascii="Arial Narrow" w:hAnsi="Arial Narrow"/>
          <w:sz w:val="28"/>
          <w:szCs w:val="28"/>
        </w:rPr>
      </w:pPr>
      <w:r w:rsidRPr="00C30DB0">
        <w:rPr>
          <w:rFonts w:ascii="Arial Narrow" w:hAnsi="Arial Narrow"/>
          <w:sz w:val="28"/>
          <w:szCs w:val="28"/>
        </w:rPr>
        <w:t>Analyst:</w:t>
      </w:r>
    </w:p>
    <w:p w14:paraId="6B4A2F38" w14:textId="6C9C10EA" w:rsidR="00C30DB0" w:rsidRDefault="00C30DB0" w:rsidP="005E090E">
      <w:pPr>
        <w:jc w:val="center"/>
        <w:rPr>
          <w:rFonts w:ascii="Arial Narrow" w:hAnsi="Arial Narrow"/>
          <w:sz w:val="28"/>
          <w:szCs w:val="28"/>
        </w:rPr>
      </w:pPr>
      <w:r w:rsidRPr="00C30DB0">
        <w:rPr>
          <w:rFonts w:ascii="Arial Narrow" w:hAnsi="Arial Narrow"/>
          <w:sz w:val="28"/>
          <w:szCs w:val="28"/>
        </w:rPr>
        <w:t>Abbas Khan</w:t>
      </w:r>
    </w:p>
    <w:p w14:paraId="10F11F78" w14:textId="22619214" w:rsidR="005E090E" w:rsidRPr="007A366F" w:rsidRDefault="007A366F" w:rsidP="007A366F">
      <w:pPr>
        <w:rPr>
          <w:rFonts w:ascii="Arial Narrow" w:hAnsi="Arial Narrow"/>
          <w:b/>
          <w:bCs/>
          <w:sz w:val="30"/>
          <w:szCs w:val="30"/>
        </w:rPr>
      </w:pPr>
      <w:r w:rsidRPr="007A366F">
        <w:rPr>
          <w:rFonts w:ascii="Arial Narrow" w:hAnsi="Arial Narrow"/>
          <w:b/>
          <w:bCs/>
          <w:sz w:val="30"/>
          <w:szCs w:val="30"/>
        </w:rPr>
        <w:lastRenderedPageBreak/>
        <w:t>Background</w:t>
      </w:r>
      <w:r w:rsidR="00D2298E">
        <w:rPr>
          <w:rFonts w:ascii="Arial Narrow" w:hAnsi="Arial Narrow"/>
          <w:b/>
          <w:bCs/>
          <w:sz w:val="30"/>
          <w:szCs w:val="30"/>
        </w:rPr>
        <w:t xml:space="preserve"> and Summary of Findings</w:t>
      </w:r>
      <w:r w:rsidRPr="007A366F">
        <w:rPr>
          <w:rFonts w:ascii="Arial Narrow" w:hAnsi="Arial Narrow"/>
          <w:b/>
          <w:bCs/>
          <w:sz w:val="30"/>
          <w:szCs w:val="30"/>
        </w:rPr>
        <w:t>:</w:t>
      </w:r>
    </w:p>
    <w:p w14:paraId="3EBE23DA" w14:textId="3A066677" w:rsidR="00920D0B" w:rsidRDefault="007A366F" w:rsidP="007A366F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Getting injured during a workout session in the gymnasium is one of the worst conditions to affect an individual. Being in a fitness groove, setting up personal goals</w:t>
      </w:r>
      <w:r w:rsidR="00E65613">
        <w:rPr>
          <w:rFonts w:ascii="Arial Narrow" w:hAnsi="Arial Narrow"/>
          <w:sz w:val="24"/>
          <w:szCs w:val="24"/>
        </w:rPr>
        <w:t>,</w:t>
      </w:r>
      <w:r>
        <w:rPr>
          <w:rFonts w:ascii="Arial Narrow" w:hAnsi="Arial Narrow"/>
          <w:sz w:val="24"/>
          <w:szCs w:val="24"/>
        </w:rPr>
        <w:t xml:space="preserve"> and observing the fruits of the labour. However, everything gets </w:t>
      </w:r>
      <w:proofErr w:type="spellStart"/>
      <w:r>
        <w:rPr>
          <w:rFonts w:ascii="Arial Narrow" w:hAnsi="Arial Narrow"/>
          <w:sz w:val="24"/>
          <w:szCs w:val="24"/>
        </w:rPr>
        <w:t>sidelined</w:t>
      </w:r>
      <w:proofErr w:type="spellEnd"/>
      <w:r>
        <w:rPr>
          <w:rFonts w:ascii="Arial Narrow" w:hAnsi="Arial Narrow"/>
          <w:sz w:val="24"/>
          <w:szCs w:val="24"/>
        </w:rPr>
        <w:t xml:space="preserve"> due to a sudden pain due to </w:t>
      </w:r>
      <w:r w:rsidR="00920D0B">
        <w:rPr>
          <w:rFonts w:ascii="Arial Narrow" w:hAnsi="Arial Narrow"/>
          <w:sz w:val="24"/>
          <w:szCs w:val="24"/>
        </w:rPr>
        <w:t xml:space="preserve">an </w:t>
      </w:r>
      <w:r>
        <w:rPr>
          <w:rFonts w:ascii="Arial Narrow" w:hAnsi="Arial Narrow"/>
          <w:sz w:val="24"/>
          <w:szCs w:val="24"/>
        </w:rPr>
        <w:t>injur</w:t>
      </w:r>
      <w:r w:rsidR="00920D0B">
        <w:rPr>
          <w:rFonts w:ascii="Arial Narrow" w:hAnsi="Arial Narrow"/>
          <w:sz w:val="24"/>
          <w:szCs w:val="24"/>
        </w:rPr>
        <w:t>y</w:t>
      </w:r>
      <w:r>
        <w:rPr>
          <w:rFonts w:ascii="Arial Narrow" w:hAnsi="Arial Narrow"/>
          <w:sz w:val="24"/>
          <w:szCs w:val="24"/>
        </w:rPr>
        <w:t xml:space="preserve"> </w:t>
      </w:r>
      <w:r w:rsidR="00920D0B">
        <w:rPr>
          <w:rFonts w:ascii="Arial Narrow" w:hAnsi="Arial Narrow"/>
          <w:sz w:val="24"/>
          <w:szCs w:val="24"/>
        </w:rPr>
        <w:t>to the</w:t>
      </w:r>
      <w:r>
        <w:rPr>
          <w:rFonts w:ascii="Arial Narrow" w:hAnsi="Arial Narrow"/>
          <w:sz w:val="24"/>
          <w:szCs w:val="24"/>
        </w:rPr>
        <w:t xml:space="preserve"> lower back</w:t>
      </w:r>
      <w:r w:rsidR="00920D0B">
        <w:rPr>
          <w:rFonts w:ascii="Arial Narrow" w:hAnsi="Arial Narrow"/>
          <w:sz w:val="24"/>
          <w:szCs w:val="24"/>
        </w:rPr>
        <w:t>, wrists, knee</w:t>
      </w:r>
      <w:r w:rsidR="00E65613">
        <w:rPr>
          <w:rFonts w:ascii="Arial Narrow" w:hAnsi="Arial Narrow"/>
          <w:sz w:val="24"/>
          <w:szCs w:val="24"/>
        </w:rPr>
        <w:t>,</w:t>
      </w:r>
      <w:r w:rsidR="00920D0B">
        <w:rPr>
          <w:rFonts w:ascii="Arial Narrow" w:hAnsi="Arial Narrow"/>
          <w:sz w:val="24"/>
          <w:szCs w:val="24"/>
        </w:rPr>
        <w:t xml:space="preserve"> or even the rotator cuff. Being betrayed by the iron one loves and respects and dealing with the resulting handicap does not only causes physical but mental health issues as well.</w:t>
      </w:r>
    </w:p>
    <w:p w14:paraId="10392F04" w14:textId="2295BB80" w:rsidR="00356795" w:rsidRDefault="00920D0B" w:rsidP="007A366F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ACC, with its belief in prevention, care</w:t>
      </w:r>
      <w:r w:rsidR="00E65613">
        <w:rPr>
          <w:rFonts w:ascii="Arial Narrow" w:hAnsi="Arial Narrow"/>
          <w:sz w:val="24"/>
          <w:szCs w:val="24"/>
        </w:rPr>
        <w:t>,</w:t>
      </w:r>
      <w:r>
        <w:rPr>
          <w:rFonts w:ascii="Arial Narrow" w:hAnsi="Arial Narrow"/>
          <w:sz w:val="24"/>
          <w:szCs w:val="24"/>
        </w:rPr>
        <w:t xml:space="preserve"> and recovery, seeks to reduce both the occurrence as well as the severity of any injury is now focused on preventing injuries caused in gyms through the </w:t>
      </w:r>
      <w:proofErr w:type="spellStart"/>
      <w:r>
        <w:rPr>
          <w:rFonts w:ascii="Arial Narrow" w:hAnsi="Arial Narrow"/>
          <w:sz w:val="24"/>
          <w:szCs w:val="24"/>
        </w:rPr>
        <w:t>gymSAFE</w:t>
      </w:r>
      <w:proofErr w:type="spellEnd"/>
      <w:r>
        <w:rPr>
          <w:rFonts w:ascii="Arial Narrow" w:hAnsi="Arial Narrow"/>
          <w:sz w:val="24"/>
          <w:szCs w:val="24"/>
        </w:rPr>
        <w:t xml:space="preserve"> initiative Th</w:t>
      </w:r>
      <w:r w:rsidR="00356795">
        <w:rPr>
          <w:rFonts w:ascii="Arial Narrow" w:hAnsi="Arial Narrow"/>
          <w:sz w:val="24"/>
          <w:szCs w:val="24"/>
        </w:rPr>
        <w:t>is</w:t>
      </w:r>
      <w:r>
        <w:rPr>
          <w:rFonts w:ascii="Arial Narrow" w:hAnsi="Arial Narrow"/>
          <w:sz w:val="24"/>
          <w:szCs w:val="24"/>
        </w:rPr>
        <w:t xml:space="preserve"> programme </w:t>
      </w:r>
      <w:r w:rsidR="00333D5B">
        <w:rPr>
          <w:rFonts w:ascii="Arial Narrow" w:hAnsi="Arial Narrow"/>
          <w:sz w:val="24"/>
          <w:szCs w:val="24"/>
        </w:rPr>
        <w:t>comprises of designing an app with information on safe gym practices</w:t>
      </w:r>
      <w:r w:rsidR="00356795">
        <w:rPr>
          <w:rFonts w:ascii="Arial Narrow" w:hAnsi="Arial Narrow"/>
          <w:sz w:val="24"/>
          <w:szCs w:val="24"/>
        </w:rPr>
        <w:t xml:space="preserve">. </w:t>
      </w:r>
    </w:p>
    <w:p w14:paraId="295A3161" w14:textId="7CDB4D76" w:rsidR="00356795" w:rsidRDefault="00356795" w:rsidP="007A366F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he current report analyses the factors that have results in the injury in designing the key features of the app as well as </w:t>
      </w:r>
      <w:r w:rsidR="00375E87">
        <w:rPr>
          <w:rFonts w:ascii="Arial Narrow" w:hAnsi="Arial Narrow"/>
          <w:sz w:val="24"/>
          <w:szCs w:val="24"/>
        </w:rPr>
        <w:t>lists</w:t>
      </w:r>
      <w:r>
        <w:rPr>
          <w:rFonts w:ascii="Arial Narrow" w:hAnsi="Arial Narrow"/>
          <w:sz w:val="24"/>
          <w:szCs w:val="24"/>
        </w:rPr>
        <w:t xml:space="preserve"> the top 1000 ACC members who hit the gym and are at the highest risk levels to whom it can be deployed</w:t>
      </w:r>
      <w:r w:rsidR="00375E87">
        <w:rPr>
          <w:rFonts w:ascii="Arial Narrow" w:hAnsi="Arial Narrow"/>
          <w:sz w:val="24"/>
          <w:szCs w:val="24"/>
        </w:rPr>
        <w:t xml:space="preserve"> on priority</w:t>
      </w:r>
      <w:r>
        <w:rPr>
          <w:rFonts w:ascii="Arial Narrow" w:hAnsi="Arial Narrow"/>
          <w:sz w:val="24"/>
          <w:szCs w:val="24"/>
        </w:rPr>
        <w:t>.</w:t>
      </w:r>
    </w:p>
    <w:p w14:paraId="408D7DB8" w14:textId="68A39A4D" w:rsidR="009042C1" w:rsidRDefault="00356795" w:rsidP="00356795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he </w:t>
      </w:r>
      <w:r w:rsidR="00375E87">
        <w:rPr>
          <w:rFonts w:ascii="Arial Narrow" w:hAnsi="Arial Narrow"/>
          <w:sz w:val="24"/>
          <w:szCs w:val="24"/>
        </w:rPr>
        <w:t xml:space="preserve">insights are derived from </w:t>
      </w:r>
      <w:r>
        <w:rPr>
          <w:rFonts w:ascii="Arial Narrow" w:hAnsi="Arial Narrow"/>
          <w:sz w:val="24"/>
          <w:szCs w:val="24"/>
        </w:rPr>
        <w:t>information gathered on ACC members</w:t>
      </w:r>
      <w:r w:rsidR="00EF5F9C">
        <w:rPr>
          <w:rFonts w:ascii="Arial Narrow" w:hAnsi="Arial Narrow"/>
          <w:sz w:val="24"/>
          <w:szCs w:val="24"/>
        </w:rPr>
        <w:t xml:space="preserve"> who </w:t>
      </w:r>
      <w:r w:rsidR="00375E87">
        <w:rPr>
          <w:rFonts w:ascii="Arial Narrow" w:hAnsi="Arial Narrow"/>
          <w:sz w:val="24"/>
          <w:szCs w:val="24"/>
        </w:rPr>
        <w:t xml:space="preserve">did or </w:t>
      </w:r>
      <w:proofErr w:type="gramStart"/>
      <w:r w:rsidR="00375E87">
        <w:rPr>
          <w:rFonts w:ascii="Arial Narrow" w:hAnsi="Arial Narrow"/>
          <w:sz w:val="24"/>
          <w:szCs w:val="24"/>
        </w:rPr>
        <w:t>didn’t</w:t>
      </w:r>
      <w:proofErr w:type="gramEnd"/>
      <w:r w:rsidR="00375E87">
        <w:rPr>
          <w:rFonts w:ascii="Arial Narrow" w:hAnsi="Arial Narrow"/>
          <w:sz w:val="24"/>
          <w:szCs w:val="24"/>
        </w:rPr>
        <w:t xml:space="preserve"> </w:t>
      </w:r>
      <w:r w:rsidR="00EF5F9C">
        <w:rPr>
          <w:rFonts w:ascii="Arial Narrow" w:hAnsi="Arial Narrow"/>
          <w:sz w:val="24"/>
          <w:szCs w:val="24"/>
        </w:rPr>
        <w:t xml:space="preserve">experience an injury resulting </w:t>
      </w:r>
      <w:r w:rsidR="00375E87">
        <w:rPr>
          <w:rFonts w:ascii="Arial Narrow" w:hAnsi="Arial Narrow"/>
          <w:sz w:val="24"/>
          <w:szCs w:val="24"/>
        </w:rPr>
        <w:t>due to</w:t>
      </w:r>
      <w:r w:rsidR="00EF5F9C">
        <w:rPr>
          <w:rFonts w:ascii="Arial Narrow" w:hAnsi="Arial Narrow"/>
          <w:sz w:val="24"/>
          <w:szCs w:val="24"/>
        </w:rPr>
        <w:t xml:space="preserve"> factors such as age, ethnicity, residing city, </w:t>
      </w:r>
      <w:r w:rsidR="009042C1">
        <w:rPr>
          <w:rFonts w:ascii="Arial Narrow" w:hAnsi="Arial Narrow"/>
          <w:sz w:val="24"/>
          <w:szCs w:val="24"/>
        </w:rPr>
        <w:t xml:space="preserve">strenuous work condition, number of injuries as well as </w:t>
      </w:r>
      <w:r w:rsidR="00E65613">
        <w:rPr>
          <w:rFonts w:ascii="Arial Narrow" w:hAnsi="Arial Narrow"/>
          <w:sz w:val="24"/>
          <w:szCs w:val="24"/>
        </w:rPr>
        <w:t xml:space="preserve">the </w:t>
      </w:r>
      <w:r w:rsidR="009042C1">
        <w:rPr>
          <w:rFonts w:ascii="Arial Narrow" w:hAnsi="Arial Narrow"/>
          <w:sz w:val="24"/>
          <w:szCs w:val="24"/>
        </w:rPr>
        <w:t xml:space="preserve">type of injury such as </w:t>
      </w:r>
      <w:r w:rsidR="00E65613">
        <w:rPr>
          <w:rFonts w:ascii="Arial Narrow" w:hAnsi="Arial Narrow"/>
          <w:sz w:val="24"/>
          <w:szCs w:val="24"/>
        </w:rPr>
        <w:t xml:space="preserve">a </w:t>
      </w:r>
      <w:r w:rsidR="009042C1">
        <w:rPr>
          <w:rFonts w:ascii="Arial Narrow" w:hAnsi="Arial Narrow"/>
          <w:sz w:val="24"/>
          <w:szCs w:val="24"/>
        </w:rPr>
        <w:t xml:space="preserve">back sprain, neck sprain, rotator cuff, knee pain among others. </w:t>
      </w:r>
    </w:p>
    <w:p w14:paraId="13F88C7F" w14:textId="43082C1B" w:rsidR="009042C1" w:rsidRDefault="009042C1" w:rsidP="00356795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he key findings of this analysis are:</w:t>
      </w:r>
    </w:p>
    <w:p w14:paraId="2C9E8ACA" w14:textId="284AEE72" w:rsidR="002A0392" w:rsidRDefault="002A0392" w:rsidP="009042C1">
      <w:pPr>
        <w:pStyle w:val="ListParagraph"/>
        <w:numPr>
          <w:ilvl w:val="0"/>
          <w:numId w:val="1"/>
        </w:numPr>
        <w:ind w:left="426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Age plays a significant role in gym injuries.</w:t>
      </w:r>
      <w:r w:rsidR="00294289">
        <w:rPr>
          <w:rFonts w:ascii="Arial Narrow" w:hAnsi="Arial Narrow"/>
          <w:sz w:val="24"/>
          <w:szCs w:val="24"/>
        </w:rPr>
        <w:t xml:space="preserve"> </w:t>
      </w:r>
      <w:r w:rsidR="00E65613">
        <w:rPr>
          <w:rFonts w:ascii="Arial Narrow" w:hAnsi="Arial Narrow"/>
          <w:sz w:val="24"/>
          <w:szCs w:val="24"/>
        </w:rPr>
        <w:t>The m</w:t>
      </w:r>
      <w:r w:rsidR="00294289">
        <w:rPr>
          <w:rFonts w:ascii="Arial Narrow" w:hAnsi="Arial Narrow"/>
          <w:sz w:val="24"/>
          <w:szCs w:val="24"/>
        </w:rPr>
        <w:t>ature gym</w:t>
      </w:r>
      <w:r w:rsidR="00E65613">
        <w:rPr>
          <w:rFonts w:ascii="Arial Narrow" w:hAnsi="Arial Narrow"/>
          <w:sz w:val="24"/>
          <w:szCs w:val="24"/>
        </w:rPr>
        <w:t>-</w:t>
      </w:r>
      <w:r w:rsidR="00294289">
        <w:rPr>
          <w:rFonts w:ascii="Arial Narrow" w:hAnsi="Arial Narrow"/>
          <w:sz w:val="24"/>
          <w:szCs w:val="24"/>
        </w:rPr>
        <w:t>goe</w:t>
      </w:r>
      <w:r w:rsidR="00E65613">
        <w:rPr>
          <w:rFonts w:ascii="Arial Narrow" w:hAnsi="Arial Narrow"/>
          <w:sz w:val="24"/>
          <w:szCs w:val="24"/>
        </w:rPr>
        <w:t>r</w:t>
      </w:r>
      <w:r w:rsidR="00294289">
        <w:rPr>
          <w:rFonts w:ascii="Arial Narrow" w:hAnsi="Arial Narrow"/>
          <w:sz w:val="24"/>
          <w:szCs w:val="24"/>
        </w:rPr>
        <w:t>s are less likely to get hurt than the new timers.</w:t>
      </w:r>
      <w:r>
        <w:rPr>
          <w:rFonts w:ascii="Arial Narrow" w:hAnsi="Arial Narrow"/>
          <w:sz w:val="24"/>
          <w:szCs w:val="24"/>
        </w:rPr>
        <w:t xml:space="preserve"> </w:t>
      </w:r>
    </w:p>
    <w:p w14:paraId="291BC9F6" w14:textId="77777777" w:rsidR="002A0392" w:rsidRDefault="002A0392" w:rsidP="002A0392">
      <w:pPr>
        <w:pStyle w:val="ListParagraph"/>
        <w:ind w:left="426"/>
        <w:rPr>
          <w:rFonts w:ascii="Arial Narrow" w:hAnsi="Arial Narrow"/>
          <w:sz w:val="24"/>
          <w:szCs w:val="24"/>
        </w:rPr>
      </w:pPr>
    </w:p>
    <w:p w14:paraId="684FA2C8" w14:textId="3754765F" w:rsidR="00294289" w:rsidRDefault="009042C1" w:rsidP="009042C1">
      <w:pPr>
        <w:pStyle w:val="ListParagraph"/>
        <w:numPr>
          <w:ilvl w:val="0"/>
          <w:numId w:val="1"/>
        </w:numPr>
        <w:ind w:left="426"/>
        <w:rPr>
          <w:rFonts w:ascii="Arial Narrow" w:hAnsi="Arial Narrow"/>
          <w:sz w:val="24"/>
          <w:szCs w:val="24"/>
        </w:rPr>
      </w:pPr>
      <w:r w:rsidRPr="00294289">
        <w:rPr>
          <w:rFonts w:ascii="Arial Narrow" w:hAnsi="Arial Narrow"/>
          <w:sz w:val="24"/>
          <w:szCs w:val="24"/>
        </w:rPr>
        <w:t>People</w:t>
      </w:r>
      <w:r w:rsidR="00294289" w:rsidRPr="00294289">
        <w:rPr>
          <w:rFonts w:ascii="Arial Narrow" w:hAnsi="Arial Narrow"/>
          <w:sz w:val="24"/>
          <w:szCs w:val="24"/>
        </w:rPr>
        <w:t xml:space="preserve"> with a previous history of getting hurt during workouts are quite likely to experience </w:t>
      </w:r>
      <w:r w:rsidR="00294289">
        <w:rPr>
          <w:rFonts w:ascii="Arial Narrow" w:hAnsi="Arial Narrow"/>
          <w:sz w:val="24"/>
          <w:szCs w:val="24"/>
        </w:rPr>
        <w:t xml:space="preserve">it again. </w:t>
      </w:r>
      <w:r w:rsidR="003A7C1F">
        <w:rPr>
          <w:rFonts w:ascii="Arial Narrow" w:hAnsi="Arial Narrow"/>
          <w:sz w:val="24"/>
          <w:szCs w:val="24"/>
        </w:rPr>
        <w:t>They are close to three times prone versus</w:t>
      </w:r>
      <w:r w:rsidR="00294289">
        <w:rPr>
          <w:rFonts w:ascii="Arial Narrow" w:hAnsi="Arial Narrow"/>
          <w:sz w:val="24"/>
          <w:szCs w:val="24"/>
        </w:rPr>
        <w:t xml:space="preserve"> </w:t>
      </w:r>
      <w:r w:rsidR="002A0392" w:rsidRPr="00294289">
        <w:rPr>
          <w:rFonts w:ascii="Arial Narrow" w:hAnsi="Arial Narrow"/>
          <w:sz w:val="24"/>
          <w:szCs w:val="24"/>
        </w:rPr>
        <w:t xml:space="preserve">those with no </w:t>
      </w:r>
      <w:r w:rsidR="003A7C1F">
        <w:rPr>
          <w:rFonts w:ascii="Arial Narrow" w:hAnsi="Arial Narrow"/>
          <w:sz w:val="24"/>
          <w:szCs w:val="24"/>
        </w:rPr>
        <w:t xml:space="preserve">prior gym </w:t>
      </w:r>
      <w:r w:rsidR="002A0392" w:rsidRPr="00294289">
        <w:rPr>
          <w:rFonts w:ascii="Arial Narrow" w:hAnsi="Arial Narrow"/>
          <w:sz w:val="24"/>
          <w:szCs w:val="24"/>
        </w:rPr>
        <w:t>injury</w:t>
      </w:r>
      <w:r w:rsidR="003A7C1F">
        <w:rPr>
          <w:rFonts w:ascii="Arial Narrow" w:hAnsi="Arial Narrow"/>
          <w:sz w:val="24"/>
          <w:szCs w:val="24"/>
        </w:rPr>
        <w:t>.</w:t>
      </w:r>
      <w:r w:rsidR="002A0392" w:rsidRPr="00294289">
        <w:rPr>
          <w:rFonts w:ascii="Arial Narrow" w:hAnsi="Arial Narrow"/>
          <w:sz w:val="24"/>
          <w:szCs w:val="24"/>
        </w:rPr>
        <w:t xml:space="preserve"> </w:t>
      </w:r>
    </w:p>
    <w:p w14:paraId="5224CC6A" w14:textId="77777777" w:rsidR="00294289" w:rsidRPr="00294289" w:rsidRDefault="00294289" w:rsidP="00294289">
      <w:pPr>
        <w:pStyle w:val="ListParagraph"/>
        <w:rPr>
          <w:rFonts w:ascii="Arial Narrow" w:hAnsi="Arial Narrow"/>
          <w:sz w:val="24"/>
          <w:szCs w:val="24"/>
        </w:rPr>
      </w:pPr>
    </w:p>
    <w:p w14:paraId="44631DBD" w14:textId="068B93A0" w:rsidR="002A0392" w:rsidRPr="00294289" w:rsidRDefault="00294289" w:rsidP="009042C1">
      <w:pPr>
        <w:pStyle w:val="ListParagraph"/>
        <w:numPr>
          <w:ilvl w:val="0"/>
          <w:numId w:val="1"/>
        </w:numPr>
        <w:ind w:left="426"/>
        <w:rPr>
          <w:rFonts w:ascii="Arial Narrow" w:hAnsi="Arial Narrow"/>
          <w:sz w:val="24"/>
          <w:szCs w:val="24"/>
        </w:rPr>
      </w:pPr>
      <w:r w:rsidRPr="00294289">
        <w:rPr>
          <w:rFonts w:ascii="Arial Narrow" w:hAnsi="Arial Narrow"/>
          <w:sz w:val="24"/>
          <w:szCs w:val="24"/>
        </w:rPr>
        <w:t>Gym goers</w:t>
      </w:r>
      <w:r w:rsidR="003A7C1F">
        <w:rPr>
          <w:rFonts w:ascii="Arial Narrow" w:hAnsi="Arial Narrow"/>
          <w:sz w:val="24"/>
          <w:szCs w:val="24"/>
        </w:rPr>
        <w:t xml:space="preserve"> who indulge</w:t>
      </w:r>
      <w:r w:rsidRPr="00294289">
        <w:rPr>
          <w:rFonts w:ascii="Arial Narrow" w:hAnsi="Arial Narrow"/>
          <w:sz w:val="24"/>
          <w:szCs w:val="24"/>
        </w:rPr>
        <w:t xml:space="preserve"> in weightlifting activities are over 2 times more </w:t>
      </w:r>
      <w:r w:rsidR="003A7C1F">
        <w:rPr>
          <w:rFonts w:ascii="Arial Narrow" w:hAnsi="Arial Narrow"/>
          <w:sz w:val="24"/>
          <w:szCs w:val="24"/>
        </w:rPr>
        <w:t>susceptible</w:t>
      </w:r>
      <w:r w:rsidRPr="00294289">
        <w:rPr>
          <w:rFonts w:ascii="Arial Narrow" w:hAnsi="Arial Narrow"/>
          <w:sz w:val="24"/>
          <w:szCs w:val="24"/>
        </w:rPr>
        <w:t xml:space="preserve"> to</w:t>
      </w:r>
      <w:r w:rsidR="003A7C1F">
        <w:rPr>
          <w:rFonts w:ascii="Arial Narrow" w:hAnsi="Arial Narrow"/>
          <w:sz w:val="24"/>
          <w:szCs w:val="24"/>
        </w:rPr>
        <w:t xml:space="preserve"> </w:t>
      </w:r>
      <w:r w:rsidR="002A0392" w:rsidRPr="00294289">
        <w:rPr>
          <w:rFonts w:ascii="Arial Narrow" w:hAnsi="Arial Narrow"/>
          <w:sz w:val="24"/>
          <w:szCs w:val="24"/>
        </w:rPr>
        <w:t>experience</w:t>
      </w:r>
      <w:r w:rsidR="003A7C1F">
        <w:rPr>
          <w:rFonts w:ascii="Arial Narrow" w:hAnsi="Arial Narrow"/>
          <w:sz w:val="24"/>
          <w:szCs w:val="24"/>
        </w:rPr>
        <w:t xml:space="preserve"> get injured than those who</w:t>
      </w:r>
      <w:r w:rsidR="002A0392" w:rsidRPr="00294289">
        <w:rPr>
          <w:rFonts w:ascii="Arial Narrow" w:hAnsi="Arial Narrow"/>
          <w:sz w:val="24"/>
          <w:szCs w:val="24"/>
        </w:rPr>
        <w:t xml:space="preserve"> do not indulge in the sport.</w:t>
      </w:r>
    </w:p>
    <w:p w14:paraId="092758BD" w14:textId="78ADF37E" w:rsidR="002A0392" w:rsidRDefault="002A0392" w:rsidP="002A0392">
      <w:pPr>
        <w:pStyle w:val="ListParagraph"/>
        <w:ind w:left="426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</w:t>
      </w:r>
    </w:p>
    <w:p w14:paraId="6E16A9E1" w14:textId="65A05B72" w:rsidR="00294289" w:rsidRDefault="002A0392" w:rsidP="009042C1">
      <w:pPr>
        <w:pStyle w:val="ListParagraph"/>
        <w:numPr>
          <w:ilvl w:val="0"/>
          <w:numId w:val="1"/>
        </w:numPr>
        <w:ind w:left="426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Europeans, among other ethnic groups such as Maori, Asian, Pacific and others are </w:t>
      </w:r>
      <w:r w:rsidR="00294289">
        <w:rPr>
          <w:rFonts w:ascii="Arial Narrow" w:hAnsi="Arial Narrow"/>
          <w:sz w:val="24"/>
          <w:szCs w:val="24"/>
        </w:rPr>
        <w:t xml:space="preserve">much </w:t>
      </w:r>
      <w:r>
        <w:rPr>
          <w:rFonts w:ascii="Arial Narrow" w:hAnsi="Arial Narrow"/>
          <w:sz w:val="24"/>
          <w:szCs w:val="24"/>
        </w:rPr>
        <w:t xml:space="preserve">more likely to </w:t>
      </w:r>
      <w:r w:rsidR="00294289">
        <w:rPr>
          <w:rFonts w:ascii="Arial Narrow" w:hAnsi="Arial Narrow"/>
          <w:sz w:val="24"/>
          <w:szCs w:val="24"/>
        </w:rPr>
        <w:t xml:space="preserve">get </w:t>
      </w:r>
      <w:r w:rsidR="00946FB3">
        <w:rPr>
          <w:rFonts w:ascii="Arial Narrow" w:hAnsi="Arial Narrow"/>
          <w:sz w:val="24"/>
          <w:szCs w:val="24"/>
        </w:rPr>
        <w:t>hurt in a gym</w:t>
      </w:r>
    </w:p>
    <w:p w14:paraId="76800449" w14:textId="77777777" w:rsidR="00294289" w:rsidRPr="00294289" w:rsidRDefault="00294289" w:rsidP="00294289">
      <w:pPr>
        <w:pStyle w:val="ListParagraph"/>
        <w:rPr>
          <w:rFonts w:ascii="Arial Narrow" w:hAnsi="Arial Narrow"/>
          <w:sz w:val="24"/>
          <w:szCs w:val="24"/>
        </w:rPr>
      </w:pPr>
    </w:p>
    <w:p w14:paraId="131885DF" w14:textId="5DAA4CC0" w:rsidR="00946FB3" w:rsidRDefault="002A0392" w:rsidP="009042C1">
      <w:pPr>
        <w:pStyle w:val="ListParagraph"/>
        <w:numPr>
          <w:ilvl w:val="0"/>
          <w:numId w:val="1"/>
        </w:numPr>
        <w:ind w:left="426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</w:t>
      </w:r>
      <w:r w:rsidR="00946FB3">
        <w:rPr>
          <w:rFonts w:ascii="Arial Narrow" w:hAnsi="Arial Narrow"/>
          <w:sz w:val="24"/>
          <w:szCs w:val="24"/>
        </w:rPr>
        <w:t>Members living in Wellington, Auckland, and North Shore City, within New Zealand</w:t>
      </w:r>
      <w:r w:rsidR="00E65613">
        <w:rPr>
          <w:rFonts w:ascii="Arial Narrow" w:hAnsi="Arial Narrow"/>
          <w:sz w:val="24"/>
          <w:szCs w:val="24"/>
        </w:rPr>
        <w:t>,</w:t>
      </w:r>
      <w:r w:rsidR="00946FB3">
        <w:rPr>
          <w:rFonts w:ascii="Arial Narrow" w:hAnsi="Arial Narrow"/>
          <w:sz w:val="24"/>
          <w:szCs w:val="24"/>
        </w:rPr>
        <w:t xml:space="preserve"> are at a higher risk.</w:t>
      </w:r>
    </w:p>
    <w:p w14:paraId="2ED4781B" w14:textId="77777777" w:rsidR="00946FB3" w:rsidRPr="00946FB3" w:rsidRDefault="00946FB3" w:rsidP="00946FB3">
      <w:pPr>
        <w:pStyle w:val="ListParagraph"/>
        <w:rPr>
          <w:rFonts w:ascii="Arial Narrow" w:hAnsi="Arial Narrow"/>
          <w:sz w:val="24"/>
          <w:szCs w:val="24"/>
        </w:rPr>
      </w:pPr>
    </w:p>
    <w:p w14:paraId="0D29EDC5" w14:textId="46A3A8E2" w:rsidR="003A448C" w:rsidRDefault="00946FB3" w:rsidP="009042C1">
      <w:pPr>
        <w:pStyle w:val="ListParagraph"/>
        <w:numPr>
          <w:ilvl w:val="0"/>
          <w:numId w:val="1"/>
        </w:numPr>
        <w:ind w:left="426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trenuous activities of the members do matter in gauging the probab</w:t>
      </w:r>
      <w:r w:rsidR="00E65613">
        <w:rPr>
          <w:rFonts w:ascii="Arial Narrow" w:hAnsi="Arial Narrow"/>
          <w:sz w:val="24"/>
          <w:szCs w:val="24"/>
        </w:rPr>
        <w:t>ilit</w:t>
      </w:r>
      <w:r>
        <w:rPr>
          <w:rFonts w:ascii="Arial Narrow" w:hAnsi="Arial Narrow"/>
          <w:sz w:val="24"/>
          <w:szCs w:val="24"/>
        </w:rPr>
        <w:t>y of the occurrence of an accident within the gymnasium. However</w:t>
      </w:r>
      <w:r w:rsidR="003A448C">
        <w:rPr>
          <w:rFonts w:ascii="Arial Narrow" w:hAnsi="Arial Narrow"/>
          <w:sz w:val="24"/>
          <w:szCs w:val="24"/>
        </w:rPr>
        <w:t>, those involved in light (2.4 times), medium (1.8 times)</w:t>
      </w:r>
      <w:r w:rsidR="00E65613">
        <w:rPr>
          <w:rFonts w:ascii="Arial Narrow" w:hAnsi="Arial Narrow"/>
          <w:sz w:val="24"/>
          <w:szCs w:val="24"/>
        </w:rPr>
        <w:t>,</w:t>
      </w:r>
      <w:r w:rsidR="003A448C">
        <w:rPr>
          <w:rFonts w:ascii="Arial Narrow" w:hAnsi="Arial Narrow"/>
          <w:sz w:val="24"/>
          <w:szCs w:val="24"/>
        </w:rPr>
        <w:t xml:space="preserve"> and sedentary (1.5 times) are more likely to getting injured than those with </w:t>
      </w:r>
      <w:r w:rsidR="00E65613">
        <w:rPr>
          <w:rFonts w:ascii="Arial Narrow" w:hAnsi="Arial Narrow"/>
          <w:sz w:val="24"/>
          <w:szCs w:val="24"/>
        </w:rPr>
        <w:t xml:space="preserve">a </w:t>
      </w:r>
      <w:r w:rsidR="003A448C">
        <w:rPr>
          <w:rFonts w:ascii="Arial Narrow" w:hAnsi="Arial Narrow"/>
          <w:sz w:val="24"/>
          <w:szCs w:val="24"/>
        </w:rPr>
        <w:t xml:space="preserve">heavy workload (1.3 times). The probability of getting wounded in </w:t>
      </w:r>
      <w:r w:rsidR="00E65613">
        <w:rPr>
          <w:rFonts w:ascii="Arial Narrow" w:hAnsi="Arial Narrow"/>
          <w:sz w:val="24"/>
          <w:szCs w:val="24"/>
        </w:rPr>
        <w:t xml:space="preserve">the </w:t>
      </w:r>
      <w:r w:rsidR="003A448C">
        <w:rPr>
          <w:rFonts w:ascii="Arial Narrow" w:hAnsi="Arial Narrow"/>
          <w:sz w:val="24"/>
          <w:szCs w:val="24"/>
        </w:rPr>
        <w:t>gym for members who have not started work</w:t>
      </w:r>
      <w:r w:rsidR="00E65613">
        <w:rPr>
          <w:rFonts w:ascii="Arial Narrow" w:hAnsi="Arial Narrow"/>
          <w:sz w:val="24"/>
          <w:szCs w:val="24"/>
        </w:rPr>
        <w:t>, as well as persons involved in very heavy work,</w:t>
      </w:r>
      <w:r w:rsidR="003A448C">
        <w:rPr>
          <w:rFonts w:ascii="Arial Narrow" w:hAnsi="Arial Narrow"/>
          <w:sz w:val="24"/>
          <w:szCs w:val="24"/>
        </w:rPr>
        <w:t xml:space="preserve"> is quite low.</w:t>
      </w:r>
    </w:p>
    <w:p w14:paraId="1C935711" w14:textId="77777777" w:rsidR="003A448C" w:rsidRPr="003A448C" w:rsidRDefault="003A448C" w:rsidP="003A448C">
      <w:pPr>
        <w:pStyle w:val="ListParagraph"/>
        <w:rPr>
          <w:rFonts w:ascii="Arial Narrow" w:hAnsi="Arial Narrow"/>
          <w:sz w:val="24"/>
          <w:szCs w:val="24"/>
        </w:rPr>
      </w:pPr>
    </w:p>
    <w:p w14:paraId="2B90D9DB" w14:textId="448C5C19" w:rsidR="009042C1" w:rsidRPr="009042C1" w:rsidRDefault="003A448C" w:rsidP="009042C1">
      <w:pPr>
        <w:pStyle w:val="ListParagraph"/>
        <w:numPr>
          <w:ilvl w:val="0"/>
          <w:numId w:val="1"/>
        </w:numPr>
        <w:ind w:left="426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Among the types of injury, soft tissues are at the highest risk of getting ruptured. Knee</w:t>
      </w:r>
      <w:r w:rsidR="00D2298E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leg sprain</w:t>
      </w:r>
      <w:r w:rsidR="00D2298E">
        <w:rPr>
          <w:rFonts w:ascii="Arial Narrow" w:hAnsi="Arial Narrow"/>
          <w:sz w:val="24"/>
          <w:szCs w:val="24"/>
        </w:rPr>
        <w:t xml:space="preserve"> and back are most vulnerable</w:t>
      </w:r>
      <w:r w:rsidR="0037038A">
        <w:rPr>
          <w:rFonts w:ascii="Arial Narrow" w:hAnsi="Arial Narrow"/>
          <w:sz w:val="24"/>
          <w:szCs w:val="24"/>
        </w:rPr>
        <w:t xml:space="preserve"> during a workout session. Hence information related to exercises involving these areas should be prioritised. </w:t>
      </w:r>
    </w:p>
    <w:p w14:paraId="391F1F11" w14:textId="77777777" w:rsidR="00375E87" w:rsidRDefault="00375E87" w:rsidP="0037038A">
      <w:pPr>
        <w:rPr>
          <w:rFonts w:ascii="Arial Narrow" w:hAnsi="Arial Narrow"/>
          <w:b/>
          <w:bCs/>
          <w:sz w:val="30"/>
          <w:szCs w:val="30"/>
        </w:rPr>
      </w:pPr>
    </w:p>
    <w:p w14:paraId="2CEDD232" w14:textId="77777777" w:rsidR="00375E87" w:rsidRDefault="00375E87" w:rsidP="0037038A">
      <w:pPr>
        <w:rPr>
          <w:rFonts w:ascii="Arial Narrow" w:hAnsi="Arial Narrow"/>
          <w:b/>
          <w:bCs/>
          <w:sz w:val="30"/>
          <w:szCs w:val="30"/>
        </w:rPr>
      </w:pPr>
    </w:p>
    <w:p w14:paraId="2EE02E3E" w14:textId="79F7A7D0" w:rsidR="0037038A" w:rsidRPr="007A366F" w:rsidRDefault="0037038A" w:rsidP="0037038A">
      <w:pPr>
        <w:rPr>
          <w:rFonts w:ascii="Arial Narrow" w:hAnsi="Arial Narrow"/>
          <w:b/>
          <w:bCs/>
          <w:sz w:val="30"/>
          <w:szCs w:val="30"/>
        </w:rPr>
      </w:pPr>
      <w:r>
        <w:rPr>
          <w:rFonts w:ascii="Arial Narrow" w:hAnsi="Arial Narrow"/>
          <w:b/>
          <w:bCs/>
          <w:sz w:val="30"/>
          <w:szCs w:val="30"/>
        </w:rPr>
        <w:t>Top 1000 members most likely to experience an injury within gym</w:t>
      </w:r>
      <w:r w:rsidRPr="007A366F">
        <w:rPr>
          <w:rFonts w:ascii="Arial Narrow" w:hAnsi="Arial Narrow"/>
          <w:b/>
          <w:bCs/>
          <w:sz w:val="30"/>
          <w:szCs w:val="30"/>
        </w:rPr>
        <w:t>:</w:t>
      </w:r>
    </w:p>
    <w:p w14:paraId="1FB7954F" w14:textId="7B2D761D" w:rsidR="005E090E" w:rsidRDefault="005E090E" w:rsidP="00375E87">
      <w:pPr>
        <w:jc w:val="center"/>
        <w:rPr>
          <w:rFonts w:ascii="Arial Narrow" w:hAnsi="Arial Narrow"/>
          <w:sz w:val="36"/>
          <w:szCs w:val="36"/>
        </w:rPr>
      </w:pPr>
    </w:p>
    <w:tbl>
      <w:tblPr>
        <w:tblW w:w="7260" w:type="dxa"/>
        <w:tblLook w:val="04A0" w:firstRow="1" w:lastRow="0" w:firstColumn="1" w:lastColumn="0" w:noHBand="0" w:noVBand="1"/>
      </w:tblPr>
      <w:tblGrid>
        <w:gridCol w:w="980"/>
        <w:gridCol w:w="1520"/>
        <w:gridCol w:w="1700"/>
        <w:gridCol w:w="1540"/>
        <w:gridCol w:w="1520"/>
      </w:tblGrid>
      <w:tr w:rsidR="0037038A" w:rsidRPr="0037038A" w14:paraId="151AE123" w14:textId="77777777" w:rsidTr="0037038A">
        <w:trPr>
          <w:trHeight w:val="588"/>
        </w:trPr>
        <w:tc>
          <w:tcPr>
            <w:tcW w:w="980" w:type="dxa"/>
            <w:tcBorders>
              <w:top w:val="single" w:sz="8" w:space="0" w:color="808080"/>
              <w:left w:val="nil"/>
              <w:bottom w:val="single" w:sz="8" w:space="0" w:color="808080"/>
              <w:right w:val="nil"/>
            </w:tcBorders>
            <w:shd w:val="clear" w:color="auto" w:fill="auto"/>
            <w:vAlign w:val="bottom"/>
            <w:hideMark/>
          </w:tcPr>
          <w:p w14:paraId="451163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8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b/>
                <w:bCs/>
                <w:color w:val="000080"/>
                <w:lang w:eastAsia="en-NZ"/>
              </w:rPr>
              <w:t>Number</w:t>
            </w:r>
          </w:p>
        </w:tc>
        <w:tc>
          <w:tcPr>
            <w:tcW w:w="1520" w:type="dxa"/>
            <w:tcBorders>
              <w:top w:val="single" w:sz="8" w:space="0" w:color="808080"/>
              <w:left w:val="nil"/>
              <w:bottom w:val="single" w:sz="8" w:space="0" w:color="808080"/>
              <w:right w:val="nil"/>
            </w:tcBorders>
            <w:shd w:val="clear" w:color="auto" w:fill="auto"/>
            <w:vAlign w:val="bottom"/>
            <w:hideMark/>
          </w:tcPr>
          <w:p w14:paraId="473524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80"/>
                <w:lang w:eastAsia="en-NZ"/>
              </w:rPr>
            </w:pPr>
            <w:proofErr w:type="spellStart"/>
            <w:r w:rsidRPr="0037038A">
              <w:rPr>
                <w:rFonts w:ascii="Calibri" w:eastAsia="Times New Roman" w:hAnsi="Calibri" w:cs="Calibri"/>
                <w:b/>
                <w:bCs/>
                <w:color w:val="000080"/>
                <w:lang w:eastAsia="en-NZ"/>
              </w:rPr>
              <w:t>PersonACCId</w:t>
            </w:r>
            <w:proofErr w:type="spellEnd"/>
          </w:p>
        </w:tc>
        <w:tc>
          <w:tcPr>
            <w:tcW w:w="1700" w:type="dxa"/>
            <w:tcBorders>
              <w:top w:val="single" w:sz="8" w:space="0" w:color="808080"/>
              <w:left w:val="nil"/>
              <w:bottom w:val="single" w:sz="8" w:space="0" w:color="808080"/>
              <w:right w:val="nil"/>
            </w:tcBorders>
            <w:shd w:val="clear" w:color="auto" w:fill="auto"/>
            <w:vAlign w:val="bottom"/>
            <w:hideMark/>
          </w:tcPr>
          <w:p w14:paraId="5CBB4D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80"/>
                <w:lang w:eastAsia="en-NZ"/>
              </w:rPr>
            </w:pPr>
            <w:proofErr w:type="gramStart"/>
            <w:r w:rsidRPr="0037038A">
              <w:rPr>
                <w:rFonts w:ascii="Calibri" w:eastAsia="Times New Roman" w:hAnsi="Calibri" w:cs="Calibri"/>
                <w:b/>
                <w:bCs/>
                <w:color w:val="000080"/>
                <w:lang w:eastAsia="en-NZ"/>
              </w:rPr>
              <w:t>Experienced  a</w:t>
            </w:r>
            <w:proofErr w:type="gramEnd"/>
            <w:r w:rsidRPr="0037038A">
              <w:rPr>
                <w:rFonts w:ascii="Calibri" w:eastAsia="Times New Roman" w:hAnsi="Calibri" w:cs="Calibri"/>
                <w:b/>
                <w:bCs/>
                <w:color w:val="000080"/>
                <w:lang w:eastAsia="en-NZ"/>
              </w:rPr>
              <w:t xml:space="preserve"> gym injury</w:t>
            </w:r>
          </w:p>
        </w:tc>
        <w:tc>
          <w:tcPr>
            <w:tcW w:w="1540" w:type="dxa"/>
            <w:tcBorders>
              <w:top w:val="single" w:sz="8" w:space="0" w:color="808080"/>
              <w:left w:val="nil"/>
              <w:bottom w:val="single" w:sz="8" w:space="0" w:color="808080"/>
              <w:right w:val="nil"/>
            </w:tcBorders>
            <w:shd w:val="clear" w:color="auto" w:fill="auto"/>
            <w:vAlign w:val="center"/>
            <w:hideMark/>
          </w:tcPr>
          <w:p w14:paraId="188EEF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8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b/>
                <w:bCs/>
                <w:color w:val="000080"/>
                <w:lang w:eastAsia="en-NZ"/>
              </w:rPr>
              <w:t>Predicted Probability</w:t>
            </w:r>
          </w:p>
        </w:tc>
        <w:tc>
          <w:tcPr>
            <w:tcW w:w="1520" w:type="dxa"/>
            <w:tcBorders>
              <w:top w:val="single" w:sz="8" w:space="0" w:color="808080"/>
              <w:left w:val="nil"/>
              <w:bottom w:val="single" w:sz="8" w:space="0" w:color="808080"/>
              <w:right w:val="nil"/>
            </w:tcBorders>
            <w:shd w:val="clear" w:color="auto" w:fill="auto"/>
            <w:vAlign w:val="center"/>
            <w:hideMark/>
          </w:tcPr>
          <w:p w14:paraId="3E7E79F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8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b/>
                <w:bCs/>
                <w:color w:val="000080"/>
                <w:lang w:eastAsia="en-NZ"/>
              </w:rPr>
              <w:t>Decile Group</w:t>
            </w:r>
          </w:p>
        </w:tc>
      </w:tr>
      <w:tr w:rsidR="0037038A" w:rsidRPr="0037038A" w14:paraId="11FBA64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BC9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64E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5B4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D7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0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DD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1364B2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5AA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2CA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40E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77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0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F90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077E95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E6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5BE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7B1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563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0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4BA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073F0F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F1B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34B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9C3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92E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0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DF9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789808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F9A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AB2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D0A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5C3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0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13F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849143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57C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FC4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A04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E76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F84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3DD733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9CF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7B1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DEC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57F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BDD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46409D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98D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57B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7AF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CB4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96F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2CEC80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A06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57D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94D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915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52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11A6A2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DC0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E6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E0C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BA0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FE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465374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7C7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924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786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29A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B7E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AE9BA6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592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3D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02D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FB7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D8B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74DFE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095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CBC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E93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057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27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501838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F82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8AF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554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95A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A39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A45ABF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024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5BE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F2F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0F7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E58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943D5B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32C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12B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1DA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69D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2B8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ADFBD6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B36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4F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4AD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653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E12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9E325B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23C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97E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EE1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4E1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A67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BED84E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A14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42F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99B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867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591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4D2013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FF9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187B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0A8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8C9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B0D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46D4E3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68D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1F8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D7A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484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7C4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E0D6C3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E7D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528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7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D9C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3AA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7EB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B1D357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E41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077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2C9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435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392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B8FD3D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987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A4F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0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976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D65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363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E9381C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FB9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952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7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4C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E4E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262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514715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708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133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FEA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762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DF8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08EEC2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CD3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2E9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098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9FE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1A1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E234FC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5FE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794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BBC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B64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A5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5521FF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851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CE5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1FF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111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55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CB58B3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195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B08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FD6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4EB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148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5B29F7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9E4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7B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E6D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905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1FC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33A52E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C36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555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7E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AA3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E79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B43011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BFF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93A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B13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314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8D0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13F9C7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D9A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30D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A10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1D2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B58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CE3094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190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47C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974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E9C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3FF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15EE49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78B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1D1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1F2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E53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F0A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FD14F9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562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DF8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FEE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4BF4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A19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D17F8C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66F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FBE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1A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49E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041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2E2AB7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FD7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6DC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0F3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924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552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DA7B7B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7B7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4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13B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CE9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FDF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434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6172DB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F89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7D8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A4D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85A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587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93D6B1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196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56E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FC3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5D8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C6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133F27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3E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FCD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445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317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EE2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3B8EB9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A8A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439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1A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175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3C5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1B9D7E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30C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1FC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DDA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714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3FE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6C2D54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D52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FE3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115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310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C2E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8DAE40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D08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3F6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BCF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6BF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F10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712F4B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BE9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728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9EA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AD2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9DA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850C43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2F5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34A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D1C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8DD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DAA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D864A0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53D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227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829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0B5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50D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686863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336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70B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8C9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A22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41F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D855DF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7E2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E49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7AD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0E5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25F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F0603F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274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437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192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C54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E89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A06674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244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8A6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A23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63A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888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2F6F5F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5E6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9CB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3E1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F08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DA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4E4C6D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7D0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296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877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AFC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07E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1F402E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CAE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965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B8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81E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778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A3B5CB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3E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41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061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42C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D5B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FF13EF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FD8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EBD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A3F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7B9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66C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DB0D8A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A51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5CF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FBD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560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936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83B1D5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4AB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116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96E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375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B20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CA31E7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1B7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642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E6D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F23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4C9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575E9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419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25B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51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895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536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649D32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51E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124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F1C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54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CAE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F85EEF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61D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579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8D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C38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16B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ED4641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CD6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9D1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540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A4B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C89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B5B545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0D0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B48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F5A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A7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D8D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DFC153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09B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0BE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526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851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6A0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DD0AD8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3D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077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C40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CA2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29C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5A3652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ECF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942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1B3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254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2C3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60EE2F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B95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3F8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C17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DCD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F17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554048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5AA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DB1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DFC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2F2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35F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23DF31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E8B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7D3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4F0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1E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477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89D37E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9B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4A8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B5C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742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6D1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0E2B20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5F9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9BF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520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004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8F4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D6BEA4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3A8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918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55C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296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292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68F90F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7B0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D47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C77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ABE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C55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8F9F9A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9E3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4D1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A14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51C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642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62FA31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A93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BBD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B1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4C9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20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9DCFC4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1D1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186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F0B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33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E24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77EAED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7E8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0FC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E47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E6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096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8842EE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67C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386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E97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1C0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0F2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9E2242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91A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5E4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F6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110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7F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5EF6E2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187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A02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5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13D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2C0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CB6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09D465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198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CC0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C8E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2EA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87A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81BEDD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09F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8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A4D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B7F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CF6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9F8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6B9F7F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3D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63D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152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5A9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DC2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274042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9E0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268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8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6A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034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9BA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BCB509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92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16A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B7D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E3B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9DB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07CA41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02F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B44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640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A7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AA9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711B7A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020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80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9EB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905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65F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AD4C03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078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86F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77F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59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FC2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4421E2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F66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12E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06E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A5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B7C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2F4299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C42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D90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EA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19F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916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1F11EC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B9E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BEE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9D1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4F03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D6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38ABD8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76A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B9E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4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28D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B1F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A14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5FAC4D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5AB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6A4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F4A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3C7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796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549597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F99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9FC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EB7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D44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FA2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AE26BE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FF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B66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AE0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0B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A5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4DC637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D9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0FA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24C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06A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363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F82820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FCD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247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5A6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180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C53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9B0A08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2A4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BB7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F2C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13E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9B0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CBF9BE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C32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F3E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6C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B11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CB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575D20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CB8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B2A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EE5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867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E26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F115C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674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EB5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5D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86A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89B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6C1A8C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C21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808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942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6D1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2FA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B79A35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06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A45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4C3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E0E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B3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01BDE8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C93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A47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9D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221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747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091C82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FA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F34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DA7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02D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B2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0FBB48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92A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07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78B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93E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75E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9CBB08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9C7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840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926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A3B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13A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CDD689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117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209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C7F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ED5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7B0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89957E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31B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162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0FA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F3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9F6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FFA6B6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E4A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B6D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C51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D1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3CC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EB1A70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71A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AD4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2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76E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230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74C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9274E2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15AC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3AC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F82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21E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B8B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55BB87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D81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12E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E40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0E7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62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5C9004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FAF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E43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0CB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D06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23C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F099AA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9B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113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5E1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506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0C3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F4B5A1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F1A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A39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9CB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8BC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68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9BCE64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BE3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A03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99E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F5A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E02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1B1F9E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C14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12E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250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122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69C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53ED7D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E17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F9C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397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B93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B55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4FBC11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C2E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854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668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DE5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A43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F0C18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B6F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E0A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664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95A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E22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196BAE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D3A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B4D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A9E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FAD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1C1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0C65E6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D5A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2BE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871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785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58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17323F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081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948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104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185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618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AEB0EF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6F6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C7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2DF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F67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F98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426E62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938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C7B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3A0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AF4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1A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8524D7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770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343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EFE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C1B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C0E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9EFA68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23D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13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4C3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A70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1B4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423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B87456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436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256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FE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8E2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19B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F6932E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F75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8A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43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0A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8C4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748645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306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033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0D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C4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6BE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5DB2FE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D23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5DF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F58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E84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55A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6BEDE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EF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A51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F27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B3E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88C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00165E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276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8E2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A2E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817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F0B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3A13FB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F94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B32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AD0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C42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FE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6CE1F9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584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548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F2D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189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3B0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D43B7A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E9A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C03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1E8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110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53A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7BD1C1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A34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FC5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EAD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30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445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72519C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BB7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A39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C6D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5F0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8A5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CFD1F9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A68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4A0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36B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0B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8E4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0EE4F7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310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07E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4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386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8D8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898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9A43B6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BD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100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A79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86D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DB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E3BF30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848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7B4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206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FFB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FDC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A184BA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6E7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92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DA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052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744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803854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A57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6C9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6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671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F9B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F43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269B8B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BDF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5AB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FA7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7D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F5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D2DF89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028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D4F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9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37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C0F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6AC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4F7B93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6DD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86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34E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01E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0A6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33609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9D9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E12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A20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678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4A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CCF5CB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E8A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683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1F2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838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7D7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CA3A31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3B6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537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81C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6BE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FD8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224083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48B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D8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7CD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B2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795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6B522A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38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3A2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5F8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ABF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0E4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0296AC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E0B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90A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8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4F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5AB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261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480ADC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32E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EC6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343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337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652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5ED99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7F9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592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FBB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82F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7EC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11CF89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DAF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285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52F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808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032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3FC607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960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79E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01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441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706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8A6CA8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E14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791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C9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97F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C79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8E604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3B3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8DF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1FB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90D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C38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AF4FCB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191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26E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178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650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C16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B2F93C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087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80C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2FA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3A1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F64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3A82F0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567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35F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AD7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43F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BC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CBEB9D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174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481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A22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C08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E3F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30DCB6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BC0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40A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4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4EC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133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489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8A5B5F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1C1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B3D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FAE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19A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584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F63AAB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18C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5F2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748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7D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CE9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BD6296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9B4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3A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116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AD6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628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34C99D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E9A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70A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67E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C92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9C5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EA0226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FB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271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21D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AC3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BE0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B77700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5BB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7C8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ACF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9FD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8EA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2DFF16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09F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809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164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A2E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A1C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7A50BD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C1A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858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9B1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8EE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4FF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AA3FE4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451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17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A6DC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179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3DA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97F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EDE874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F53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1B8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F53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9BA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6A3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98F0B1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8D4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E5D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671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5D4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941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46153A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8C6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0F4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06A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EE6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BC8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7962F5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308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1D5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50A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AB4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D07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01ADD5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2F5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EA7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5A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27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763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F8C817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976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1BD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AA3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701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75A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1DAC41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FAE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945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05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194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FB0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73BDF8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1DC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C90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4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F79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1B5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26F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1A55FF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A82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68C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1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889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1EE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87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33C3FD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FC9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FA9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701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767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52B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72985F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B4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D69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853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AC4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F8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8C5616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4DE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1D3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0E6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BAB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70D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55751A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54F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79C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4DC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650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69D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D6B722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483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B49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F5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F0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17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6663A8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6D2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949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7A7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550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E84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86EC0E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0CD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DE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433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1CF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176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7373D8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C79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F33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630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3CA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A3C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D989B7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014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8BF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1E7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501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EE4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8294C4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108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78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4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547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E7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D62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2BAF10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0F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15E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7EB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5E1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CE3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C3607C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E55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522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C7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6FF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7A3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C63864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DE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57E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0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532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CEF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EA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9D5199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253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16C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250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ABD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86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D9F7D4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AD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03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8DF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4E0B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DD2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745DBB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64E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C12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399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716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301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717904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AC5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377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1F4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C9C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4F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2D995E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71D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B28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C4C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CD7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CBE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C6DD96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87D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5AB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190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00D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DB0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C7AA38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B85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AB0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65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BD7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BF3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CBB77F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FC3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0DA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82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1D5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BAF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B8DC48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5D7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789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B9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E80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172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F72BD9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998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32E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8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A25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BDF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B5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F55F76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02A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A29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393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E5B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18E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57B1FE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04D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2E4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7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01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0B3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0D7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09353F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3EA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D43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3B9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9A2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D69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D13D87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947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DD2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32D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804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139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93271C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53C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E4F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346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7BE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FEE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B32836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2B5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29E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101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3CB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A99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F516B5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725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357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8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D3A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874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CA8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F7FE26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9D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447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7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4F5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8F7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9B2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DBCB5A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DC8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B5E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934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45D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68A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0107E7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28A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697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B54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2F9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C06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AF1D0B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10E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89D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7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BD0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283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B49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097345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169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99A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039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AA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79A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0444F3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01A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E63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AD5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D7D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C0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33E2F9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0C4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22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E7D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1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011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A25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96B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06EF84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3E0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CA2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598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7C5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38C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0527CD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7DC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EFE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C97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158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8DE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E7D1DF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C2B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0C7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110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DCD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DA7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3B7A85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B7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36E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B46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BB3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5E9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8089C9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244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36C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E25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975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628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0036B1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BDD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FCA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AA3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947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C6B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E7CC1B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0D8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D1A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DA7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256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AF8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FC8C09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002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A59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FD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8F9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3B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5581FD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0A3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E75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043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6A7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2AC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8BED7D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8B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91B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973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458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652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E3B10E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B24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340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2C3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BA5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0B7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9E6901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3F1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AE3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FD9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439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B4F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9AB8F0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338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3CD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62F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4B0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1CD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3CAD87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BCE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56E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AD2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7C2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93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7DB375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03C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930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961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B6D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E54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3D3C0B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806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F4E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072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14D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3CE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ABA6A8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585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9CD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CA5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D54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63C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30C0F7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6AD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6AD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A59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83F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079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411384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62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F0F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E7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514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207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364CDC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9D7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43C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372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CF2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048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CCD927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99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90C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F4F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7AA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519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10B17F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7A7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A90F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934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E05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CA2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A12895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387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82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8E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03C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0A1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937258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CD1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22E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272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919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73B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3AD8A4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8DF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F8B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E46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3E1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2C0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5AA539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E44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499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8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D7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676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798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101AAA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548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AB4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EC3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333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702C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2E69F1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CFB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CED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2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1EE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8793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F92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85DC48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2FE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DC5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3F5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98F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FBC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E56BC8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911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D7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B1F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E11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C58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E4B159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C93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15D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D22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C3E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5D3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0A2976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761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14E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A69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BFE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C19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E9CBF6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65C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D22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3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4D1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7E4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E47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E0861D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877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D73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73C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13D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BDA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B8192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E5C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33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B8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DE2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43B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F12AA0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A68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F92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CE7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C4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913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A91577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1C4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138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20C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A31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B5E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53ED2C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514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EE3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E83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AAF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2D4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7F4761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99A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CCC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9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0D5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E47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38D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A3E9B7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444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88A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296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2EA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C6D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CDCC2F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6D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2A3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2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43F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8B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5D1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CA4965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00E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3EC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B9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DBF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A3B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D28449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64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3F8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320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D15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822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153B31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BB7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AED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C4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190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145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5AF1A8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A63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7DB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979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856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DB2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647872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C8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27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70C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7E4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AD0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3D8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7536E3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85B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78F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9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AF1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625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F45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B1BEE2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795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033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1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D12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ADA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BC5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1F0CE9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BC8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7EA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C89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802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E2F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F939A3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20C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3E4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480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B563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7CE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520A96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094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59F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6B2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273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62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B87ED0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00B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1EA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D3E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17E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A42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826B08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C84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878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266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BB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A29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98AA99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FA6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DAD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59E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608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331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14254A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9AF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1FB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FF4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22B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D11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4384E9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736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297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E61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109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37D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B18E07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C49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D5E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F88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D4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93F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EE147E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741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5B9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7B9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37B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892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7DE1DB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139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8D3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C86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67A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6E3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644B50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5F0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A6E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9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F21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0CD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1B4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C51660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1ED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1B3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85C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BB8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625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CDD27F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3E2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B4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847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B54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9B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7EB2B8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29F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8D0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B53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C99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3E1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DEFCD0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1A5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C8F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40C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0C8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40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9379EB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89B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455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5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307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597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989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BF5C0F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165F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296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760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6FF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8F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CDEEEB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8CB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858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4C2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874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EF7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EE43F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906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CC8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4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461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270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E20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E1F8F9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3B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B8A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553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425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58F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F2C39D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488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4E9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AB1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AB7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C9C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4E9539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495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4DF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3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FEA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8BB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EA1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0628AD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7F2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6CA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399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809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7C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3316C5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449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312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740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823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CA7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05ADC9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696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15C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1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AE9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5AB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62C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B6B8CD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DB0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04D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3D7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4DB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053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31814E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74E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E08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4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D05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39F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35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C81709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7F8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17C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7C4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D6C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CE4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717A2F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A64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9A2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1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352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3DC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0C3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331001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39E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1F9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96B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90C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A0A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7AA889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CA0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2F3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9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4E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C48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3AA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3EED4E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729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E5D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4E8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259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38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2F790E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DE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168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44A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940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E5B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8520E3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E4F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C3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E33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78A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82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1FF79D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857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21A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707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042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A02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69656E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1F8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95C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B3F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E47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8B1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364D63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088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173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A6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91D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D9D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3BC42E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9EA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060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4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8E5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2AC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540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C21F4B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FE5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989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A81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ECC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5BE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E0D676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66E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F79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48C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225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D4F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A69C11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5EE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73A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53F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984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9D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533338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205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E27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13F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D9F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5DC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FDF148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AF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31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096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3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704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517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898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A71C32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3B4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859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69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017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C44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D3D7DD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797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DA3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3EF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B9C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98D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898C55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6F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17B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1DF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813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12C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D3CE64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772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7AE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B25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C7B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BD8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62687A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A42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51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727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5B6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92E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50AFF0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DED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482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6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F8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B45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3D0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7E8940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B3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9F7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799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17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F60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251658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329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F01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CA3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392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9AB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B1C7FD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02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F3E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84D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B85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D29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9EB0A2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24D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315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B4F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1B5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FB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80DCD0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059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5F3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BB8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638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3B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1F56B3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081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3D0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AE8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7D8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0F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888A04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017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796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976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3FA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069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EF9566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D5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427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7FA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1AF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375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94261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3F5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9B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6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EC8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395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615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EDD0D3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648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971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624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20C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679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15E74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096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89E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52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351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3EB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2CC887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754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1C9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86D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C15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46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60DA2E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BC6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32A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8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9ED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26E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CCA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E947F9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F05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F34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79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25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796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302F49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FD1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56E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0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88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34B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7CA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815F31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EF8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36C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FCA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A5C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FC1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92567A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BAB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6AC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5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0B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51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BC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3D46D3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5D7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53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428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24B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323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81FC25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EC8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311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779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27E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DB1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5DBB2E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EFD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CD5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848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15C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6FB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B9519C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C03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71B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553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176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430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20BADC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BF8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30D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99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6A3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E09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77BC1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775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81C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6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08F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4A7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24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C58B5F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89D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DF2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37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4D3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2E2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6B9E0A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8F6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5B1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566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A13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FF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5A1FC8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D09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B32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5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5B7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DAD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ACB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0F06AE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0E3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4B7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8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0BB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332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93C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12650A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1E6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A5A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066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BA8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E26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99C0DE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7C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58B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26C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D44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267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2DE88F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F46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FD5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3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EEC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3D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783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AA56CF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7C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C3A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2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A9B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D7E4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179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C23413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2C6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7BE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1C4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A22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C7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72A3F1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A08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29D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62D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75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C4B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AE4ECE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DD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7F0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1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52C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AD9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0E8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A80D80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17A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D90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420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57E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F50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8AA03B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B88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EF8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013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B30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4EC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9F3A9A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D50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EFA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1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0DE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97C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C26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3B3A8A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FAB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BA8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AD6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565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0FE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46C47C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987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D7B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5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07D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E30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A2C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8380AB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AE9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36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B9F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65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034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20C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FC7AB6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FB6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039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7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830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18D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7FD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5AE04A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F1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851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E4E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651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F7A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18FD96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4B3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C46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BCD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1AE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6C7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09477C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534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33B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0FA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DFE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017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9C85F9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51D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BDD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891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C1B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C1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F4E14B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880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EA5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01F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451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767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66B884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DBB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F27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884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E70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DF4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CBDE64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FF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5B6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E2C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B29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35F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291AC6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8FA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79A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C32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DBC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086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C29C32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0F7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495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12A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BF3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548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6F27B7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123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A78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95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B0BC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EE7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579F96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788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440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00E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465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00A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ED19FA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2EF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9CC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8E0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16D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4CA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C42065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5B2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C43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73D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620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6AF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CFF47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9EF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4AF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B8D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2D5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F44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EB6919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34D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BBA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2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E16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531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54F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E3213E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D55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EF0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1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A88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EB9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CCF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F8821F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352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266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3AA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04E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53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6A96C0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C1B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54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4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ABE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B8F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FF3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292F22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1E6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802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3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3D1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875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876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8E9504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DC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4D5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470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E70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078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05BCFE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8B9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620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CB3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D61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1D2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5EE8AC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291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3CB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3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81E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4EF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000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998E20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23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46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27A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B15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619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FC8D82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514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A44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49F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9A8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A80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575AB0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92A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73F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1BB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16F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FA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6CA077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83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451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5F3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937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38C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76E8DD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E63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8D4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38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873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D39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12CE12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539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DB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4BA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248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3B4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70C961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795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CF6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62A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BC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041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1F15B6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720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71C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ABA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528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588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D6375D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C69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F30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4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77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FA2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9E3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434863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DA9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61E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7BA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BCC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87A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CDEA88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CB7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60C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2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A94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5E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326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038291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38D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E73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EE3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09B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72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C34F66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B8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993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8B3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5BF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31B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B741F3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E4C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9E2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B25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BC0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97E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BFBD65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F93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EC0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6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757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2F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A43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95C304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BCA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E62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5C7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497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132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7D57B1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5D1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FA8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3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B2E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AD8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FF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7500F6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EEE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C0E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50C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7FD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C04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F58692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C86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EA3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8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8F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09D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A64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174B8C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5AC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17C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117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636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248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B404A0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1BF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6F7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1A6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EC1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886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D4022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40A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431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AF4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C3D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3D3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B62297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475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40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5F0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683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754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2F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2F8843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CA8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D5F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EF9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AF1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511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E67FF9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437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236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91B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2A0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BC3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455E2D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08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4D8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DDC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C60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C26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DD83E5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D34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00B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2EB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A4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07E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2698A8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B54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460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3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43F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0BA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315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2DCD86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565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BC3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9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3ED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950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058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DF37DA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62D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D1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011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D5B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63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D6DEFB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975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E4C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70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0A7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421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EEFFB0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340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9F34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5BD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8D2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EAD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49644D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F1B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99D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73D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F5C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3F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2E3AE8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C15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39C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665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781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499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3E61D2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B50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F07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A2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411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D4F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808702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04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066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9C5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EC9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F3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DB0CD8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26A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A63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233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3E1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D3F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4B5A8F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A56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10E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DB0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1EF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259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5F8032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F00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66E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A84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F5B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181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8BE3E7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1B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C4C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1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68B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692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3CB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E3116D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99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0D7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A42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305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3F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8BB822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506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1B2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E0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DDD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062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F0F118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CD44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7A3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35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617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B1A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B56E3F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FC3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B06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653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88E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0C6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99DAE1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33C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A19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66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E3C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E1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EA4797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D58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D18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3E7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E03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BD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F86747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45B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A36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DF1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87E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78D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638707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DDD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873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0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114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7A2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C64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BBD710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F62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7D8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453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C4B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8AE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2325B2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5B3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56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D1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F90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22F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8F8481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029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E6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7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F6A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01B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65F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42EBC8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2C4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429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A29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433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5C6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0F1CEE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469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8A7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A30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24B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3A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8A65F9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C69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FF3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06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CCF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744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2C64F0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D88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071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90E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AE3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0F4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7DBBA9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1DD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13B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1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1B1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0FD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FE8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C91EF4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28A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9C1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E5B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FE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C99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56DD35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448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D51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FEA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622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1BD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7474E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19E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CA5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BC0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1D7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0B6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94CB4C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5D7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0CB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2FA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978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48D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DD7BA3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F59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334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2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D87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B8E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F78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271E80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F43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1DF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3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2B9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248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5ED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C358FF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F6B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B8E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8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75D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177C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0B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31218E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02C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5D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AB8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2E3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8C9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8ACF46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263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F9D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C2A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7C7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0C2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C8E35B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80D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F0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9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543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655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05C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78F6BD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EF5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1B1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7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575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4F2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60D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C4DB52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28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106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1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6A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745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CBA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3B0617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B4B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45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469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119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7FF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1F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7AAE4C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711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A50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880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855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645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480A3A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72F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4D4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2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A40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C3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C94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1537A3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446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BD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168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277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E61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80E299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429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CFD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130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CDE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135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2C6581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ED0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D3E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035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55B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257F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DB77B4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DE8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DE1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B33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C09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96A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78DE03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015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277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282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676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B3F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726C91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FA3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059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0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8D1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28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B81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EAC10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CCD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7E0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463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4DC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73E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129DA5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C56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2E9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A0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A0C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11E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E75B61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A67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11A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17B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1C4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9E3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44CD53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7A9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EC4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7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75D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419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302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2FB4B8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49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F19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1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341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2CC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819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EBB73D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DCD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C5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086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157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6EB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C680C5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8533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DBA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3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99A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D3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C4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7DCD04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ED3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615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EE6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297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4F5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ABC4A8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00F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CB5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971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CEB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378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00D495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4AC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653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88C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04A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07A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91F505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309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AF3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0D1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6A4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024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542099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8C8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891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4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AB1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0F4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CB8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E56C1C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5C6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F2F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E2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737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C03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B87F6D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47C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6E3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CC7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FDC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5FB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A7F3C8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6A0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EFA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15D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1A3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C92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5B0E6C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24B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918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981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16F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0D4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8D0DBF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281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BE0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4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724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0C0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E8E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1C5DBD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2A9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8DF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CD0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9FD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E2D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1D6D8D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F4D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45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7D6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737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982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7180A2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8F6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4D9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97D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F6E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6A5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19DA08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AF0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8D3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D03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9C1F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413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02C97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3BA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927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163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FA7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862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3C9505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855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DD1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A5D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A04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401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75A2B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B8A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923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5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FF0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0D0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D71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435820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15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24D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68E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810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9E7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568FCD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9BA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990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1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89C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0FA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9B5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27F5E9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95F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22FC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F20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A7E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175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3046C6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D05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30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F52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37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B85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D95472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09A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DE8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987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AF3B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4BA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3288FA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67D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7DF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6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FBF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E5A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301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6F7458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AE6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84C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735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FD6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748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4E55EC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380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24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7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A0E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AEE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EF6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DA30B2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2C04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659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22C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28A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E25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1CA240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F98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795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4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E35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DC7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D48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22049D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29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F9C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4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08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A49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61F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7BADD0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E2C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6B1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5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96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A83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9A2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4709A1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DE6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152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091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452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584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2143A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81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50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787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4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9D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53E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A24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D8814E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E20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E75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22B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A78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290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9249E8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C5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522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BE6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79F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D8F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5C2124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3DB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A0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DCF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AD7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402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75DAD2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2FF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58B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56C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056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7D2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AB29B2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885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906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A74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85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33B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67EE86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F1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EF0B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5BC3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E0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E9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6B2E23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5D0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8E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886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769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2DF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C8DDF8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D54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13A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6B3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033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009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60406B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58E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CDE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3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348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AD3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F89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DDE097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208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FB9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8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99C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50D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7F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402994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DA6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BC5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1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CC3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239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50D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70AF5C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E19B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D90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FAF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467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F3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9B1F16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F8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2C0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3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50F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84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70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E05291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5BF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E74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65D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F38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5C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D5B808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6FF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F8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9E5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950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DF1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58F760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F9C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5CC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2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9E1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F2D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344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905D9B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91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E26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1E9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D3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BC8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513073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D0C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DDE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36BB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8A6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3AD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B983C9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7CE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8D2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F2F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9B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386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C1A867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859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C06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6B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AE9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EF5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CFA748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4F5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A1F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F56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8B5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15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97E274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42A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83A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36D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17B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335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A25B9D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59F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5AF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B92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9BF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A92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6C0C5C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70E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C65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8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935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7D5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495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7DFC68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021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303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5F3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9D1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441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97182C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0C6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277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C7E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27B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5DE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F85D4C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243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30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892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6D7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51C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C453A6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098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9A1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821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46D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D3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318473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DEB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64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6DA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B6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15F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5FAF60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16C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C77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9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F75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9AD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536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E22EEA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CE9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4D1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5EB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7AC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72A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0A0E9E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9EB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9E3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15D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0CA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10A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2445CB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AE8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771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CF6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A1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316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C58425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49A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3A8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C1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51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5B6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FCAFE9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621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F3A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A2A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E16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2D9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BC556A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5D4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ADB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449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665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E06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F7E1B6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9F6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237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4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999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C17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C45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18951D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DB0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560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306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30B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AB0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4EA5F6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663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E90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F20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091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99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8F3A9A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A45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9A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785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80B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08F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D2BC9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F33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B7B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7E7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73F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B1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EA8B7B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AF54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FA2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6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B3B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83F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640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CD3E1C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D3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89F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3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B4C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D7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82F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FB318B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11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B2C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C18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2EA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DA8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C1441A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80A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338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F09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567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D9F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59D7A3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896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54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AB0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371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A08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66B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843DD0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6ED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6AB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D42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71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C03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71C923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20D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0A9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618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E57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41F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585253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2F2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7FF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04A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8B8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1E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15DD22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2BA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BE1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8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821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714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EFD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59E35A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374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C34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4F8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797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B04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ABEDF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E43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B14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42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824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31B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5B1105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5A4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845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E54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2E2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A05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2CE14B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C8D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2F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622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5E6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DAA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AD9D84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CE0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EA2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44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F7D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2F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9BDD74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B8F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FF0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B8D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E87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6D1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53D54D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8A1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A61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D37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60E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635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227657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CE2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812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0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C44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5F8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075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E3C52D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C55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1CD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4A8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CEC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610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45295F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3B1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BB4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6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348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197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0DA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07C956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DA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0F7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0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630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501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704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D07CE1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8D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75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7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C7B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0A8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D2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7F9075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AC1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C97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9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338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AE4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0B1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E25C60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BF5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EF4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EF9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960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687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E05777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AD7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E1F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930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43E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BED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7EAC62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432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963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8F9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D5C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4F9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A216EB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149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EFA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D3B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705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286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C0426D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065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17B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913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962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A88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617290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3D0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899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293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765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181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866BAB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CB6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A5E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8F7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E36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B5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FE242B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C9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52C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4DC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31D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E03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5FD9CD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676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3FE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448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A89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9D9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7478FB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7EC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A95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1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38A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83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2A6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B16B0D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163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187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0A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35D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1F2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9E73E9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B78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845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92E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487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061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C67CBD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80E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E01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1BE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08E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091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806172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85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F48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1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2A8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817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B07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1DEAD1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439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BF0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7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8FC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9EA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F7D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36EA4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303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93B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3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A88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D0A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516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5784E8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D4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F88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3AA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D60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FA4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7617BA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A39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98C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2C8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32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20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6D1DC7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0F6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067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CF9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D2B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2B5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F8506E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70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D3C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23C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0F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B75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38A223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6B5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1FA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421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92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2DD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2CDE38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FC8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0A1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DE0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1BE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5B9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33A1ED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F37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105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9F0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998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4DB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DB471C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D62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FD2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2CD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479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E92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27DC71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DEE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463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333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8BC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08B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01150C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EF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5EC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0DF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649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C51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4606B5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538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01F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92C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4E8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66E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5D7FC3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87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80C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C12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2AD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A0E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FC734A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28C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59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603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A1C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3F9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206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3B8F15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CA7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5D9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D10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357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0EE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05823D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6C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89E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ED6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7F2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DDD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2E8603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7A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02A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4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CB7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09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F6A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880DDE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FF6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0FE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11F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4EA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3F3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178438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EB4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99F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0D9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0F2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509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153121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3D8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4F2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BF2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8BE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F62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56DFDA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A52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A98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7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861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D59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8F0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E38B00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52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BF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E79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E8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B52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2597C0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5A0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7C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AD2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7B9B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CE0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26ED26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6E8C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55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1DF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4E8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043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85734E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A70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498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B3B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F05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572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25EB86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533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7F9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1A1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BC8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74C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003729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4AA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DF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4F3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40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EE4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DA78FB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FB2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248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1DB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283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F90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8D1F05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235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D9C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4DF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D6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BC8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26B11F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D9A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4BF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7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822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414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4B1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A58971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D94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186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050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AA5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5CD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E77F6E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A0C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04E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8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260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B0C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199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E43061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814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778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E0D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2E74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E74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6FCD6F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EDA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181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E31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011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A2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1E7701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F07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80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6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6CC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745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BDF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14B670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357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677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039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0B3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6D7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07A85D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3C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22C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7C3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A84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943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56E00B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C2A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84A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F86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AAE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257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9DC096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DAE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FAF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6B0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440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F1B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312579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08D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066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1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671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8EC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2EB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468ED6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7A5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BA7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786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1FC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69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89E8DC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93E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9F3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3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DC0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EBB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0FB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811B1E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1474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78B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1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007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A09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AE0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0D9DC6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23A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5E7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8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C47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1FC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F24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D1CE66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81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992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3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03D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160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C36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6664CC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06F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889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4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39F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33C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DC6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9A3ED9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D67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621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CA5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3FE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3D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2C9018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FB3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F4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349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238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609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5758A3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C65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DD1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9A2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7E4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89B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48BDBF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3AE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E2F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773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653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FE5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9DBEBE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382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A0E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0FF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C5B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089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CC2DDD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F8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362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FC5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3ED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A63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F62E44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599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3B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4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A2D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EEB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E20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DC84B7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DA1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941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2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684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BDB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722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17A76A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399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82C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91C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5FC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BC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7BE4D7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779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9F1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FA4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24C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A1A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BEDCC4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F83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031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82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395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34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633151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2E2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0F0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7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701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EB0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6D5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5F1715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E0F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5D4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6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50E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B0E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801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AF1EA1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4E7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63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A7F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1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D20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B21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F37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66D6BE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E41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3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9B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9C8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980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C4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E1D3AC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1F1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437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0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C39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EAF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22D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8067D6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577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AF0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C9D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357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12F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5F733C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537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EB4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638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039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F31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4C40D4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B62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084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C17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331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E24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006A53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D18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6C4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033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3E6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831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45D9D2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C18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471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281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DDC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5F3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37F178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394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A36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8FC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AAE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3AC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379285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555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EAA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6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D2F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59D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291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AE859A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CCE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6D5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0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18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6BB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08F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D7CD63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3E2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4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A5D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EEE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9C0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525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AB30CA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272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856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329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D6B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F23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6F75B5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9BC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67B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2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659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6B4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9B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933651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919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354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6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7C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A4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5DE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CC7C84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963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8C2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3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7B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15D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CD1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017328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B25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E4A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537B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7A6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D29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A8AC1D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AD4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934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2BC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719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A6A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EFE764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C00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E62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5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5F1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8AC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2B2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51EA93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D7B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096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186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831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C09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71EE0F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FAC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AE9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7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A8A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42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DE4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E74DA4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842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AC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7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B12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789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745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A642E3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751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BF3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A92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D80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701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FAF178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D94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525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4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2D3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36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974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10076F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64C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C80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0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D0F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5E4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71F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B73CD8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00F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CAB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E02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B72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B4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47E08B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FBF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94C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F7A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063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2DA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9102F1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0DA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762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60F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0B9F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C30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91353C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AC4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75E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CF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344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E5D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CCDB15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B4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E85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57C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B9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1AB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7E1000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9D8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95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90D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313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26D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1330B2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1D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2F0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B65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440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553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900AC8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EF9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588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187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61E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A44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C5CBC9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836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602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50D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10F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D3C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3CD67F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CCD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AA7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1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59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2F3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700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7382EA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A2D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D0A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3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119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56B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6B4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8E58EA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365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DE5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7FC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7AC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AC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D7C046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E56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882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2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278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D74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516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F8EF45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1E4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D1B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4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0F6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A67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DB7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B01E9F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0C4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709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3EE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15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9B4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A6FAD4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A0E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C7B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C87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E13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0B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B368AC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7D9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595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623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C8E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793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B6253B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6D5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CF3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461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545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15B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2A9007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158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D12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3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D78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5FF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F9F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70885A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4C8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CB1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6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0E9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A30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B2C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2D3CDAE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CB3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DB8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6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CFF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54D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82E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E77D11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7CD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68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A51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96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8B2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F99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4D0F05D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D95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A4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53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6AE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0F1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2E3790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FC0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F4B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EE3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AAC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C30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8239B6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54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AB8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5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086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420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09C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FDC7A6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D9C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365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8A4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D91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584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1DF78EA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FE0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8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767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4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314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73D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4F7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9F3362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8ED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05E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4C5C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35D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FF5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36F1101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1A7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2F6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1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F0A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6D9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242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E6A59C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3ED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FB2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8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AB6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97F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5D5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5C40E7A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3D1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AE0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0CB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A84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31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0E8E11C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3C1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4BD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74C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E1A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EDD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6F43FE0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DB3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826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20E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587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A35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37038A" w:rsidRPr="0037038A" w14:paraId="7E37F50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86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822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D28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F66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524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367DA4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F90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181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49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390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86D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768BFF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CD1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4B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6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F7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26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B35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BADB66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944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D0B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889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59D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969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8B1416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BCF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52D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BA6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208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D2F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3BF47A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813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B3B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C88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5FA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42D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975159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B92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591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9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766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00B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772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B41321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A4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99B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4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88C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D2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AD8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A71F3C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C66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64F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DBA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6C3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3B7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451D8A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281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19B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3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ADE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F1C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DC3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FB0756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04C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7B4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6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1CA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1A0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53A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BFD3AC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463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6A8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7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8A4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E79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5B2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9D5A7C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4F5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C6F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7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518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AE9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5F8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9E0E9D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26C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0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E7F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DC7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49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3FC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192478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76E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DF1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6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4A0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EF9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BFC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968ADC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F43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A46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8D9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683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9A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1EB6B4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016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320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64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E3E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E3F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F77DEB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E93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6FF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AED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AAB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4A0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E45EE1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BF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1E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6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CF5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A9C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3AD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083865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BD0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930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8E2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8E8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12C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ACF15C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500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9AE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BB3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54A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759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188A74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2F1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BE1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EAE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E4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6B3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64A8DB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633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12E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94C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CF6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239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5B84C2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7B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1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AC5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6B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AE7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1CF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E7804B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E52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8D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606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18C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311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4B737F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98E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D58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2E2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89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54F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595B96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AAA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3F9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6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53C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CA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EFE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0CA704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76F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F9A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4CB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1F1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7EC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8352F7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26E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800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8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1AB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5EC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2E3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05C5A4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A3E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390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4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DE7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FBA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D5B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819EC2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045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646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CE8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43A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566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9164FC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582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C71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5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441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3E7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763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4CB06E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F8F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398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609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4AB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8FF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9C34D7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406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768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1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F0D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D7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BE5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2856EE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03D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73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90A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46A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0E8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AF7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177877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D46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EC7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473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4D2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344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B19F48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4E4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C6C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3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61E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FDD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A1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D053C8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65B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69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8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A64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C34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4E2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FD5FC7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0B8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57C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2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B58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346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6D8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983B27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21A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F06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6D3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514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F0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C54774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2A3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4F9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708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E41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39D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BA49A2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07D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077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51A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0F5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915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F3C442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B75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AA8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3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5BC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246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15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52500B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1C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3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091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012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05B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F6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F29A79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987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058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1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12A2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A3B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DA0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9898D6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F6C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255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872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617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7B6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C5882F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1A8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D87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0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DF0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C19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68F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333FFC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607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FEF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9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22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84A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C98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4E846E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993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ED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957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A04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94E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7C34E5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FE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EF0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A6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8DF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6F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72BD53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050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8D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AA7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904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B33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D040D0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024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739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7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781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B8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AA9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0C38B0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5B6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C82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4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EA9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28C3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A53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DAA8EF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9B8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702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545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603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4C7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7B0444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CB1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4D4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6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8C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DE9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F84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5427F9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7E9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321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5DB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A1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70E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9AD17D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66D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421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0B8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591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558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307781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7BA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385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3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4A5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F88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4FE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719E3B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6DB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572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97A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109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4D1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C2F084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133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9F2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8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FD1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AE8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E36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DF78BC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C88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6C6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6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48D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132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85A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F92D19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ADC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A5F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2A3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328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A2F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56CAE9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02C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7F6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5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385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475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D97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458B2A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21D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10C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7E7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820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90D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09649A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9FA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27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4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A9D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19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560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31FC36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365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318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01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3AD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F5D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90020B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78D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F52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D30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BE1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702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248379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4A1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8A6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4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888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C24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07F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9FFC87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27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C06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8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C89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E84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9B5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DB5D2A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A85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14F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1A8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F3C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73B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0CD8DC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F88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46B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E15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F5F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46C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6FFED1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48DF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11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17F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DE9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763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CDAF34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6B5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790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A1D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410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103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371817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50D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6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1D4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ED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87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5A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3BDF03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01D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65F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8CF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BBB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5FE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275C15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541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700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FFE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A71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5FD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EF713B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6FEB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6CA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28C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419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630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A9CDA4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B6F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DDB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156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0B1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A50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75573C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E54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A69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6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D67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9A6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B12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A3DC3D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7BBB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A13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6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2DC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69F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B30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079C99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E3C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77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9A7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2AE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CB4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6B0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7D3841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6AD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44B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1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943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DBE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42E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E2C681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067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DB2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685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B5A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A4A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B867BD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1D6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59E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179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44D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CD7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E68A9E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9E8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E11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4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73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53A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E7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E8CE46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B21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E7A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2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7ED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284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300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18B71A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203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C84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7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0C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4D4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422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C4BBE6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2D7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1C6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2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F0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DFD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F20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F69ACA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54A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036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3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F8A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635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978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149BAD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0FB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B01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DC4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8D6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40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4D9E88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0AD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95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0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925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F55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5E6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6B7246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AAF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12D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3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0EA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3EA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5A3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C3A00A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CA4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1C4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7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4CC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FD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DA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4C7D22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8B5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8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9C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897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77F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05B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52D6E8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70C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274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A34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65C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68D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8ECE89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53B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3373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7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AA8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011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1AF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45DB01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3C7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8F0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4D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AE5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16B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4AAE02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9B4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CAC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3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9C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B4E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CD4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0592EC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541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CB1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289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D60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D78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9F549C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FB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75B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C3D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1A5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FE5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2A07FC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C3A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BC7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673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C20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3AE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0CC4B5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2F5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5B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0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048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968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DC7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1B02FA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273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68E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0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D67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92F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E5B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8ECA42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0B5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D3FC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3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BF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44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6C8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B95003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1430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4B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0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578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56C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EC9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5CE7EE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568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C13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116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B2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0B9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2230B7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731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001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0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E7F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30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104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6E6C4F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C57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AB5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391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4AC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67D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9159AB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E45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E9F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7CE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F8B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652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2AD0BF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D1B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E05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0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63B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826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2B3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A2B13E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216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101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1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B38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2F5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D27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E817D0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7D3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F40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3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672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E21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5F4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F90EB5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788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B17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E1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628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B7B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0ED19F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1CE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0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8E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773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204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0D4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8B3C6A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AF0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7A5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3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FAC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658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68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310790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7E4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EB6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820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35B9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D45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8528E5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FAB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4E3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7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DA5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3BB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95E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E3F25F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BF44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628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3C3E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FFA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AD0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77F133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F47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0FA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829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2A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B0E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434D3E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1BF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AE3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1E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CA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04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56DD5D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20D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927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871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697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157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7AB682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0E6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A52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9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F3E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6F4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B16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C3C24E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7FE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C2C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7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00F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683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E7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7041DD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0E2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1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7AD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4BD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D41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231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7CB413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2B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00E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23C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5A3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BE5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2D5C90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286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4E4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6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EAC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5A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21A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D69280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D68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82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CE2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C9C7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C31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338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47848D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1D2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4CA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2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92F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982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CCF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4720D8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E1E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54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6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172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55D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F5A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5C03A3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E47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F36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F35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9EA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668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6A6A79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57E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B76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2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09D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4FC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6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3D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E4008F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79C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03C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5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38A4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C24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DF0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C43928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3C7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5FA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369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E77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1B5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65AA34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8E7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2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935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B63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230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694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92003D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BA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6F2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969C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22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AE5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7F1B89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57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252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146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B6B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793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03DC47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46B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F22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8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8AE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F02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97F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EB0041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6CF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97CB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4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1FE6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76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C73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D1979A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A44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DAB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3E5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A1C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AC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4ABBD1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BC0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4AC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3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7F42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EB9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FB0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C1A4C2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2F0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CDE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2F7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01E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DA3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A3F00F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720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FC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75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2E2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D4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F0E303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4D98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C2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EF8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CB4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582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BDEE85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CC3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3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7EE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6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6D42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613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EFB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035E7D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366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01A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1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E4F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7EE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92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E0208C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D1F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78B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622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81F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435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280ED9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8DD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B76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1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BA5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3AA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5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CD9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E0CE9F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6C5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88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42C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A59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B52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FEC071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832C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096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856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910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617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9206A3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8BB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43B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7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B23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DA3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74F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FD39C0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6B28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B4E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378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A2A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D14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023FDE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531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312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7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2D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1F0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4C7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6A207A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FEB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5AE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20F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7A2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01C1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996DD0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6A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E8E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0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14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4F1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965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52E7E4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94EE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497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8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0BA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682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93E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D002DE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F26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2A1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E6B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DCF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DA6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2855D4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E07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C55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12A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43E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F9C2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AAA454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93F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4B9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2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B4A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79E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B0F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16D585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04F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1C3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1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160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AE8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286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624639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213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30F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5F3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4D6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D9B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A86272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E49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D6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5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54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86C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554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AE34C7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8FF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92B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4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27A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A7A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2E6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A6B97B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885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758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9F4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40B5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4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309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405536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935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AFC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6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D41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D7C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91D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DF3AC6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EA1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856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7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80C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838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FF4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16CD15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914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2B7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21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675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628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F84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155DF0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800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A4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5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872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9E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A68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D2CB98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A65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90F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F3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8CA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7FF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907D24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543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C5A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2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1CA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F65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0952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0C648E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2C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1F5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9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12D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50D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F846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503EC0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824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882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958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B714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DD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017E86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1D3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EC0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2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0C3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C5E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0D4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684699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B07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86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88F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4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2B8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21C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B4F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964C70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3B3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6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BFF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4F6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76F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93D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00F6B4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329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E35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C43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1A8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CE3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A7BEEB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45A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ED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4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E85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CFA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CE9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068FF9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1FF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52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3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AA2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23F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A0B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74753E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357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89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E2BD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4A1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3A1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66D9C6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BBF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418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4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2EC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E12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EB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AFD260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FB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BAB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3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1D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91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B30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A82246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88C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89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8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6E3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0F5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3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447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689A00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BB3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D89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83F6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578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CAE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D34953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DB6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F60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2E3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B97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CC3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39453D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CDB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7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D42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64B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AAC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D2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675EE8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123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D91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3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1FB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519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DEB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4DDFC8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D99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1BE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4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5AB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57D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FA9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DD78DE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EC5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636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B9E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C98A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82A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CA1625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B053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51C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C7F3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8F3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097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0F8847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7B95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E2E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4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AF84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3FF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0C2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127C47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EB67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B39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20D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F6BA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2DC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A095AA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8B4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5CB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6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8AB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7D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855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7BB542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875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68F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2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E38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AAD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9D3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DFDD83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79A8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028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4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823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2A4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AD3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2603FC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D55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8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F68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8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DA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7F1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CD7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E0922C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C4A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258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7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9A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8B36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71A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FFE323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779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9CAE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1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9A8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18D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EF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2FB586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9AF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C49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3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66A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BED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D560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4F3F0C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BA19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3EC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9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E73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1F6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0081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AFB05E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94E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E90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ADE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78D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3D2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CE021C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E12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A29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8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3E9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945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7B8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32C0B9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CD4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904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0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FB3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8E1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BA5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1B983E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585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09E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CF55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DA4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EF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443064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673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E0C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70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4FD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010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581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A706DE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83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9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376E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6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465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264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2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42A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8300F4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588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C65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7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818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823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3BB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333531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741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07C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B83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5E4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A86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6AF1B0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8921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987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9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5B8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603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2A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2A5B9C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BA2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D5C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1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DED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2CF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2AA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4DEF38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588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663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8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F10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5C6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B606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A70FF7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2BD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B7C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2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93D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9D7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2E6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BD17B7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540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58D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0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976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44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D37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85653D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B7E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E59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70C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9F0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E08D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B4BCA3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BEF6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BD2A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0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E20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746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7B1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E961BE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9EF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0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853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58A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8BC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2F60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F4B623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841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F355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3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F28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AF9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E4C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CE921C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48D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11B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2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FA3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998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9FC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54C585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2AB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31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9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098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8C3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C9C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F4D62E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680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739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36C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202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969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B73B0A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7E19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91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5C4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9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8C0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DB2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2E9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2A0C23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C2AC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17A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746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3DD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CCA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54BC02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6FF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413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2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40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48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2D17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63DA00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81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8BA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38E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84B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E6B0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A95116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0D8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DDD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2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1D6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2C0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D49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6C26CB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13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1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F3D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3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070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B10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84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08538D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2BA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FDB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4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A1FD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3E7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B56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38FE58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1B5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7B24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5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E89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954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1AB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4DBF2B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50C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2A3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1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A40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6CE1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D8C4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5D5E49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05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795B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3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69A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F68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D9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8BF9C3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087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EB8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5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F7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D8DE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870E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10D3AC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9BF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5CD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438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838E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B01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1025B2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566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84CD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7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951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D74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619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62663C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FD8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A33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A357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0FF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53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B07026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F1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5B3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45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A01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70A7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C5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4059C4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40F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2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396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BD3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CE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8B2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358436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9D3D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1D7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0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C9EA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F68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1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6E0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09E2E5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F17F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846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9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817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C90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012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4CA5D4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499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9BC6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8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E3D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BF42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37E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72295D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A3E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69A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3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416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3EB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F7C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1F1216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BFA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3668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9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1CB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C27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CD0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2F9069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C3E1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7F7D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20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BBF0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B89A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C31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EB4866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F83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9CC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1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50F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307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5E23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C83F42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564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EB35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8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1F9A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248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D5DC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4E35E6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9AF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ABB3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6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E1C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97E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5B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03ADE5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837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3A22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9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F90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DAC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023D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BDE244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0B28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CE53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4D7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2A9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E68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9EA18B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269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3CB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74E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4D5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D67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859F32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20D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7017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4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F64C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920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3AB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9D09AD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2D0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59F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7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326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BAF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3F09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6DADF6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195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251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2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01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2304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FB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744084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A79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4A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94F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F77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F98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08C7F0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DD73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55F5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8A0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16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0976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3A01E3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286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AAD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4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9B1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66D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4B5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4FF04F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2F54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75B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8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254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D10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61D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14DBA2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D4F9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33C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7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73CF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A395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619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F0B990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BB5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28E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4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B7E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813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.0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F05B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06511F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369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D67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9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7EF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B044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F7B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80C174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FE9E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E33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EAF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2785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059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7DCE82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5FFB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10D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D28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909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A7F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4AB586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2A0B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B8A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1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F44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E3B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E687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E4E597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A5A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821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4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FB0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980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54C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52B8C1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AAB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810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9F20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6B0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527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589CA0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957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FF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7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64A5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D97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941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6E59C0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795A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5FDB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5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36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01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05D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3396A5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F49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729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8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4B6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271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0B9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8AA570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174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96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6BE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43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4E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F91D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1F137A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92E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B6C8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4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F7D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EB3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7F3C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0CCAD69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0A0E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A01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669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816A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9CF2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DCC12D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56F5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DEA9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CCE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ED78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F83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E5EE4A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B76A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2E4F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54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7AA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E525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A07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55DFBA1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615F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542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7004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651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9E9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4A0F57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FE8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3F7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30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8D44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3D1E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944C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BCDFF6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5A84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581A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39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10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D26D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8CD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A2F4A53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BC9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EECF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72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534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155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9BF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5D05F7F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336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6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2E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18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701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B452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93E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42AD096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4A9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6CA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09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0CDA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E3D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B32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F71863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DCE4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FD6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67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3CD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026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A198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978B74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7AF3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9E81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4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A62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51BC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7B3C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4476F1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B09E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0C8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686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80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9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B235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099923F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C83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F7BB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0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8EA6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6291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55B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CF5223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4EC4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959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5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EF71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8B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AB10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2A614E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D9F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8217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42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889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5735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6B6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AC2B6C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D11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E7F7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87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C915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03DF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565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FA1B8FD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A45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C50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76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4A2F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D879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6C6B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45E25F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2945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7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1533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2A37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5424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6CF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AE3D0C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3387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0E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9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01C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568A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04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6726FD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CE6F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4691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15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F8FE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FC1B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89E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3172D7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A180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8747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45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A0F9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4090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AA20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64A52B5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884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234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8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9B4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7B5F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8F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5FC57B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3B37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96BB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68B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F71F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445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F8B820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DAAC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D369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60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4DF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C9E9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CCC0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17F1B3B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838D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8371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72C2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68F9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06F0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953B506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484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F48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5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74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CB78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8F10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7A48B20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456F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9D70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86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B7E2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2E6F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2B0C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29E24E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A136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8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658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877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9BA6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03B7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4F8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CAFAA2A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AD36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C678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58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BF1A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3083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FBAD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28E9619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FE1D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1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844C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99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4802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558F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05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EF5AE8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1AF1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2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6683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61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8A03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6DA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3259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AAD2E97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46D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3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97E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725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440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FDBE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49D2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10DF49FE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13FC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4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B45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601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E56A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F37D5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8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DC73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556EBB8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648A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5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EDF8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94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301B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65726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A1C2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F00AF2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DCCB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6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4086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9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476B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C67D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9410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5EDFD704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BCCC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7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9EF8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168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52E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74F33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6301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7593C06C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8AD8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8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64EFE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30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1212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23F9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F77CC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60807D02" w14:textId="77777777" w:rsidTr="0037038A">
        <w:trPr>
          <w:trHeight w:val="288"/>
        </w:trPr>
        <w:tc>
          <w:tcPr>
            <w:tcW w:w="98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9DDFB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999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5ABA4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276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69B07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3D79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1344F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37038A" w:rsidRPr="0037038A" w14:paraId="35F18012" w14:textId="77777777" w:rsidTr="0037038A">
        <w:trPr>
          <w:trHeight w:val="300"/>
        </w:trPr>
        <w:tc>
          <w:tcPr>
            <w:tcW w:w="980" w:type="dxa"/>
            <w:tcBorders>
              <w:top w:val="single" w:sz="4" w:space="0" w:color="808080"/>
              <w:left w:val="nil"/>
              <w:bottom w:val="single" w:sz="8" w:space="0" w:color="808080"/>
              <w:right w:val="nil"/>
            </w:tcBorders>
            <w:shd w:val="clear" w:color="auto" w:fill="auto"/>
            <w:noWrap/>
            <w:vAlign w:val="bottom"/>
            <w:hideMark/>
          </w:tcPr>
          <w:p w14:paraId="3C48AC6A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1000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single" w:sz="8" w:space="0" w:color="808080"/>
              <w:right w:val="nil"/>
            </w:tcBorders>
            <w:shd w:val="clear" w:color="auto" w:fill="auto"/>
            <w:noWrap/>
            <w:vAlign w:val="bottom"/>
            <w:hideMark/>
          </w:tcPr>
          <w:p w14:paraId="4B0B3BF1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3303</w:t>
            </w:r>
          </w:p>
        </w:tc>
        <w:tc>
          <w:tcPr>
            <w:tcW w:w="1700" w:type="dxa"/>
            <w:tcBorders>
              <w:top w:val="single" w:sz="4" w:space="0" w:color="8080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779CD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Yes</w:t>
            </w:r>
          </w:p>
        </w:tc>
        <w:tc>
          <w:tcPr>
            <w:tcW w:w="1540" w:type="dxa"/>
            <w:tcBorders>
              <w:top w:val="single" w:sz="4" w:space="0" w:color="808080"/>
              <w:left w:val="nil"/>
              <w:bottom w:val="single" w:sz="8" w:space="0" w:color="808080"/>
              <w:right w:val="nil"/>
            </w:tcBorders>
            <w:shd w:val="clear" w:color="auto" w:fill="auto"/>
            <w:noWrap/>
            <w:vAlign w:val="center"/>
            <w:hideMark/>
          </w:tcPr>
          <w:p w14:paraId="7ED85A80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5.7%</w:t>
            </w:r>
          </w:p>
        </w:tc>
        <w:tc>
          <w:tcPr>
            <w:tcW w:w="1520" w:type="dxa"/>
            <w:tcBorders>
              <w:top w:val="single" w:sz="4" w:space="0" w:color="808080"/>
              <w:left w:val="nil"/>
              <w:bottom w:val="single" w:sz="8" w:space="0" w:color="808080"/>
              <w:right w:val="nil"/>
            </w:tcBorders>
            <w:shd w:val="clear" w:color="auto" w:fill="auto"/>
            <w:noWrap/>
            <w:vAlign w:val="center"/>
            <w:hideMark/>
          </w:tcPr>
          <w:p w14:paraId="4D14E712" w14:textId="77777777" w:rsidR="0037038A" w:rsidRPr="0037038A" w:rsidRDefault="0037038A" w:rsidP="00375E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7038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</w:tbl>
    <w:p w14:paraId="1A192AD4" w14:textId="77777777" w:rsidR="0037038A" w:rsidRDefault="0037038A" w:rsidP="00375E87">
      <w:pPr>
        <w:jc w:val="center"/>
        <w:rPr>
          <w:rFonts w:ascii="Arial Narrow" w:hAnsi="Arial Narrow"/>
          <w:sz w:val="36"/>
          <w:szCs w:val="36"/>
        </w:rPr>
      </w:pPr>
    </w:p>
    <w:p w14:paraId="34FD33BC" w14:textId="70B67322" w:rsidR="005E090E" w:rsidRPr="00375E87" w:rsidRDefault="005E090E" w:rsidP="00375E87">
      <w:pPr>
        <w:pBdr>
          <w:bottom w:val="single" w:sz="6" w:space="1" w:color="auto"/>
        </w:pBdr>
        <w:jc w:val="center"/>
        <w:rPr>
          <w:rFonts w:ascii="Arial Narrow" w:hAnsi="Arial Narrow"/>
          <w:sz w:val="18"/>
          <w:szCs w:val="18"/>
        </w:rPr>
      </w:pPr>
    </w:p>
    <w:p w14:paraId="449DA1E2" w14:textId="65574B0C" w:rsidR="00375E87" w:rsidRPr="00375E87" w:rsidRDefault="00375E87" w:rsidP="00375E87">
      <w:pPr>
        <w:jc w:val="right"/>
        <w:rPr>
          <w:rFonts w:ascii="Arial Narrow" w:hAnsi="Arial Narrow"/>
          <w:sz w:val="20"/>
          <w:szCs w:val="20"/>
        </w:rPr>
      </w:pPr>
      <w:r w:rsidRPr="00375E87">
        <w:rPr>
          <w:rFonts w:ascii="Arial Narrow" w:hAnsi="Arial Narrow"/>
          <w:sz w:val="20"/>
          <w:szCs w:val="20"/>
        </w:rPr>
        <w:t>For Further Information Contact</w:t>
      </w:r>
    </w:p>
    <w:p w14:paraId="1FBE738B" w14:textId="22BFFC14" w:rsidR="00375E87" w:rsidRPr="00375E87" w:rsidRDefault="00375E87" w:rsidP="00375E87">
      <w:pPr>
        <w:jc w:val="right"/>
        <w:rPr>
          <w:rFonts w:ascii="Arial Narrow" w:hAnsi="Arial Narrow"/>
          <w:sz w:val="20"/>
          <w:szCs w:val="20"/>
        </w:rPr>
      </w:pPr>
      <w:r w:rsidRPr="00375E87">
        <w:rPr>
          <w:rFonts w:ascii="Arial Narrow" w:hAnsi="Arial Narrow"/>
          <w:sz w:val="20"/>
          <w:szCs w:val="20"/>
        </w:rPr>
        <w:t xml:space="preserve">Abbas Khan || </w:t>
      </w:r>
      <w:hyperlink r:id="rId8" w:history="1">
        <w:r w:rsidRPr="00375E87">
          <w:rPr>
            <w:rStyle w:val="Hyperlink"/>
            <w:rFonts w:ascii="Arial Narrow" w:hAnsi="Arial Narrow"/>
            <w:sz w:val="20"/>
            <w:szCs w:val="20"/>
          </w:rPr>
          <w:t>Abbas.Khan@Outlook.in</w:t>
        </w:r>
      </w:hyperlink>
      <w:r w:rsidRPr="00375E87">
        <w:rPr>
          <w:rFonts w:ascii="Arial Narrow" w:hAnsi="Arial Narrow"/>
          <w:sz w:val="20"/>
          <w:szCs w:val="20"/>
        </w:rPr>
        <w:t xml:space="preserve"> </w:t>
      </w:r>
    </w:p>
    <w:sectPr w:rsidR="00375E87" w:rsidRPr="00375E87" w:rsidSect="005E090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8" w:space="24" w:color="002060"/>
        <w:left w:val="single" w:sz="8" w:space="24" w:color="002060"/>
        <w:bottom w:val="single" w:sz="8" w:space="24" w:color="002060"/>
        <w:right w:val="single" w:sz="8" w:space="24" w:color="00206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1BFA12" w14:textId="77777777" w:rsidR="00585194" w:rsidRDefault="00585194" w:rsidP="00375E87">
      <w:pPr>
        <w:spacing w:after="0" w:line="240" w:lineRule="auto"/>
      </w:pPr>
      <w:r>
        <w:separator/>
      </w:r>
    </w:p>
  </w:endnote>
  <w:endnote w:type="continuationSeparator" w:id="0">
    <w:p w14:paraId="626B1A72" w14:textId="77777777" w:rsidR="00585194" w:rsidRDefault="00585194" w:rsidP="00375E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98484166"/>
      <w:docPartObj>
        <w:docPartGallery w:val="Page Numbers (Bottom of Page)"/>
        <w:docPartUnique/>
      </w:docPartObj>
    </w:sdtPr>
    <w:sdtContent>
      <w:p w14:paraId="72A6E781" w14:textId="572B3322" w:rsidR="00375E87" w:rsidRDefault="00375E87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388CC2F1" w14:textId="77777777" w:rsidR="00375E87" w:rsidRDefault="00375E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EFD0" w14:textId="77777777" w:rsidR="00585194" w:rsidRDefault="00585194" w:rsidP="00375E87">
      <w:pPr>
        <w:spacing w:after="0" w:line="240" w:lineRule="auto"/>
      </w:pPr>
      <w:r>
        <w:separator/>
      </w:r>
    </w:p>
  </w:footnote>
  <w:footnote w:type="continuationSeparator" w:id="0">
    <w:p w14:paraId="3EAA06DB" w14:textId="77777777" w:rsidR="00585194" w:rsidRDefault="00585194" w:rsidP="00375E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2B6674" w14:textId="7BA425C7" w:rsidR="00375E87" w:rsidRDefault="00375E87">
    <w:pPr>
      <w:pStyle w:val="Header"/>
    </w:pPr>
    <w:r>
      <w:rPr>
        <w:noProof/>
      </w:rPr>
      <w:drawing>
        <wp:inline distT="0" distB="0" distL="0" distR="0" wp14:anchorId="210A0322" wp14:editId="544EA999">
          <wp:extent cx="621021" cy="323850"/>
          <wp:effectExtent l="0" t="0" r="8255" b="0"/>
          <wp:docPr id="2" name="Picture 2" descr="Should safe motorcyclists get an ACC rebate? | Adventure Riding N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hould safe motorcyclists get an ACC rebate? | Adventure Riding N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797" cy="3388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C12A6B"/>
    <w:multiLevelType w:val="hybridMultilevel"/>
    <w:tmpl w:val="9084880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zUwsLQwNTSyMLNQ0lEKTi0uzszPAykwrAUADkgnmywAAAA="/>
  </w:docVars>
  <w:rsids>
    <w:rsidRoot w:val="005E090E"/>
    <w:rsid w:val="00294289"/>
    <w:rsid w:val="002A0392"/>
    <w:rsid w:val="00333D5B"/>
    <w:rsid w:val="00356795"/>
    <w:rsid w:val="0037038A"/>
    <w:rsid w:val="00375E87"/>
    <w:rsid w:val="003A448C"/>
    <w:rsid w:val="003A7C1F"/>
    <w:rsid w:val="00497E3B"/>
    <w:rsid w:val="00585194"/>
    <w:rsid w:val="005E090E"/>
    <w:rsid w:val="007A366F"/>
    <w:rsid w:val="008D20D2"/>
    <w:rsid w:val="009042C1"/>
    <w:rsid w:val="00920D0B"/>
    <w:rsid w:val="00946FB3"/>
    <w:rsid w:val="00C30DB0"/>
    <w:rsid w:val="00D2298E"/>
    <w:rsid w:val="00E32167"/>
    <w:rsid w:val="00E65613"/>
    <w:rsid w:val="00EF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63544"/>
  <w15:chartTrackingRefBased/>
  <w15:docId w15:val="{943EFD54-FFC4-43C5-B397-EF87236F3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42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5E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5E87"/>
  </w:style>
  <w:style w:type="paragraph" w:styleId="Footer">
    <w:name w:val="footer"/>
    <w:basedOn w:val="Normal"/>
    <w:link w:val="FooterChar"/>
    <w:uiPriority w:val="99"/>
    <w:unhideWhenUsed/>
    <w:rsid w:val="00375E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5E87"/>
  </w:style>
  <w:style w:type="character" w:styleId="Hyperlink">
    <w:name w:val="Hyperlink"/>
    <w:basedOn w:val="DefaultParagraphFont"/>
    <w:uiPriority w:val="99"/>
    <w:unhideWhenUsed/>
    <w:rsid w:val="00375E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5E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31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bas.Khan@Outlook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4</Pages>
  <Words>3592</Words>
  <Characters>20479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 Khan</dc:creator>
  <cp:keywords/>
  <dc:description/>
  <cp:lastModifiedBy>Abbas Khan</cp:lastModifiedBy>
  <cp:revision>2</cp:revision>
  <dcterms:created xsi:type="dcterms:W3CDTF">2021-03-03T21:51:00Z</dcterms:created>
  <dcterms:modified xsi:type="dcterms:W3CDTF">2021-03-03T21:51:00Z</dcterms:modified>
</cp:coreProperties>
</file>